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B80ED4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A5393">
        <w:rPr>
          <w:rFonts w:eastAsia="Times New Roman"/>
        </w:rPr>
        <w:t xml:space="preserve"> – Secondary Component</w:t>
      </w:r>
    </w:p>
    <w:p w14:paraId="7A5A68F0" w14:textId="5FFB7FF3" w:rsidR="00EA581C" w:rsidRDefault="004B4A12" w:rsidP="00E60D07">
      <w:pPr>
        <w:pStyle w:val="Heading1"/>
        <w:spacing w:before="0"/>
        <w:rPr>
          <w:rFonts w:eastAsia="Times New Roman"/>
        </w:rPr>
      </w:pPr>
      <w:r w:rsidRPr="004B4A12">
        <w:rPr>
          <w:rFonts w:eastAsia="Times New Roman"/>
        </w:rPr>
        <w:t>Autobody/Collision and Repair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03</w:t>
      </w:r>
    </w:p>
    <w:p w14:paraId="3FD86B02" w14:textId="3ED7A5A2" w:rsidR="00E60D07" w:rsidRPr="001A539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A5393">
        <w:rPr>
          <w:rFonts w:eastAsia="Times New Roman"/>
          <w:sz w:val="24"/>
          <w:szCs w:val="24"/>
        </w:rPr>
        <w:t>H</w:t>
      </w:r>
      <w:r w:rsidR="00E60D07" w:rsidRPr="001A5393">
        <w:rPr>
          <w:rFonts w:eastAsia="Times New Roman"/>
          <w:sz w:val="24"/>
          <w:szCs w:val="24"/>
        </w:rPr>
        <w:t xml:space="preserve">igh </w:t>
      </w:r>
      <w:r w:rsidRPr="001A5393">
        <w:rPr>
          <w:rFonts w:eastAsia="Times New Roman"/>
          <w:sz w:val="24"/>
          <w:szCs w:val="24"/>
        </w:rPr>
        <w:t>S</w:t>
      </w:r>
      <w:r w:rsidR="00E60D07" w:rsidRPr="001A5393">
        <w:rPr>
          <w:rFonts w:eastAsia="Times New Roman"/>
          <w:sz w:val="24"/>
          <w:szCs w:val="24"/>
        </w:rPr>
        <w:t xml:space="preserve">chool </w:t>
      </w:r>
      <w:r w:rsidRPr="001A5393">
        <w:rPr>
          <w:rFonts w:eastAsia="Times New Roman"/>
          <w:sz w:val="24"/>
          <w:szCs w:val="24"/>
        </w:rPr>
        <w:t>G</w:t>
      </w:r>
      <w:r w:rsidR="00E60D07" w:rsidRPr="001A5393">
        <w:rPr>
          <w:rFonts w:eastAsia="Times New Roman"/>
          <w:sz w:val="24"/>
          <w:szCs w:val="24"/>
        </w:rPr>
        <w:t xml:space="preserve">raduation </w:t>
      </w:r>
      <w:r w:rsidR="003519F2" w:rsidRPr="001A5393">
        <w:rPr>
          <w:rFonts w:eastAsia="Times New Roman"/>
          <w:sz w:val="24"/>
          <w:szCs w:val="24"/>
        </w:rPr>
        <w:t>Y</w:t>
      </w:r>
      <w:r w:rsidR="00E60D07" w:rsidRPr="001A5393">
        <w:rPr>
          <w:rFonts w:eastAsia="Times New Roman"/>
          <w:sz w:val="24"/>
          <w:szCs w:val="24"/>
        </w:rPr>
        <w:t>ears 20</w:t>
      </w:r>
      <w:r w:rsidR="00EA581C" w:rsidRPr="001A5393">
        <w:rPr>
          <w:rFonts w:eastAsia="Times New Roman"/>
          <w:sz w:val="24"/>
          <w:szCs w:val="24"/>
        </w:rPr>
        <w:t>2</w:t>
      </w:r>
      <w:r w:rsidR="004D4EFE" w:rsidRPr="001A5393">
        <w:rPr>
          <w:rFonts w:eastAsia="Times New Roman"/>
          <w:sz w:val="24"/>
          <w:szCs w:val="24"/>
        </w:rPr>
        <w:t>2</w:t>
      </w:r>
      <w:r w:rsidR="00E60D07" w:rsidRPr="001A5393">
        <w:rPr>
          <w:rFonts w:eastAsia="Times New Roman"/>
          <w:sz w:val="24"/>
          <w:szCs w:val="24"/>
        </w:rPr>
        <w:t>, 202</w:t>
      </w:r>
      <w:r w:rsidR="004D4EFE" w:rsidRPr="001A5393">
        <w:rPr>
          <w:rFonts w:eastAsia="Times New Roman"/>
          <w:sz w:val="24"/>
          <w:szCs w:val="24"/>
        </w:rPr>
        <w:t>3</w:t>
      </w:r>
      <w:r w:rsidR="00E60D07" w:rsidRPr="001A5393">
        <w:rPr>
          <w:rFonts w:eastAsia="Times New Roman"/>
          <w:sz w:val="24"/>
          <w:szCs w:val="24"/>
        </w:rPr>
        <w:t>, 202</w:t>
      </w:r>
      <w:bookmarkEnd w:id="0"/>
      <w:r w:rsidR="004D4EFE" w:rsidRPr="001A5393">
        <w:rPr>
          <w:rFonts w:eastAsia="Times New Roman"/>
          <w:sz w:val="24"/>
          <w:szCs w:val="24"/>
        </w:rPr>
        <w:t>4</w:t>
      </w:r>
    </w:p>
    <w:p w14:paraId="523AF23E" w14:textId="6219D3A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</w:t>
      </w:r>
      <w:r w:rsidR="004B4A12">
        <w:rPr>
          <w:rFonts w:eastAsia="Times New Roman"/>
        </w:rPr>
        <w:t>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E0319C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bookmarkEnd w:id="1"/>
      <w:tr w:rsidR="004B4A12" w:rsidRPr="00E60D07" w14:paraId="594B24A7" w14:textId="77777777" w:rsidTr="004B4A12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C4C4A84" w:rsidR="004B4A12" w:rsidRPr="00EA581C" w:rsidRDefault="004B4A12" w:rsidP="004B4A12">
            <w:pPr>
              <w:rPr>
                <w:rFonts w:eastAsia="Times New Roman" w:cs="Arial"/>
              </w:rPr>
            </w:pPr>
            <w:r w:rsidRPr="00F5780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3D4B69E" w:rsidR="004B4A12" w:rsidRPr="00EA581C" w:rsidRDefault="004B4A12" w:rsidP="004B4A12">
            <w:pPr>
              <w:rPr>
                <w:rFonts w:eastAsia="Times New Roman" w:cs="Arial"/>
              </w:rPr>
            </w:pPr>
            <w:r w:rsidRPr="00F57807">
              <w:t xml:space="preserve">Follow general shop safety rules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DE3141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734EF39" w14:textId="426EC7A1" w:rsidR="004B4A12" w:rsidRPr="007471BF" w:rsidRDefault="004B4A12" w:rsidP="004B4A12">
            <w:r w:rsidRPr="00F57807">
              <w:t>102</w:t>
            </w:r>
          </w:p>
        </w:tc>
        <w:tc>
          <w:tcPr>
            <w:tcW w:w="7650" w:type="dxa"/>
            <w:vAlign w:val="center"/>
          </w:tcPr>
          <w:p w14:paraId="04CA20EC" w14:textId="2EED4B9F" w:rsidR="004B4A12" w:rsidRPr="004D4EFE" w:rsidRDefault="004B4A12" w:rsidP="004B4A12">
            <w:r w:rsidRPr="00F57807">
              <w:t>Use of personal safety devices and clothing.</w:t>
            </w:r>
          </w:p>
        </w:tc>
        <w:tc>
          <w:tcPr>
            <w:tcW w:w="1620" w:type="dxa"/>
            <w:vAlign w:val="center"/>
          </w:tcPr>
          <w:p w14:paraId="595DAE9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FF9A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33D7FF5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FF93F0B" w14:textId="607AEE53" w:rsidR="004B4A12" w:rsidRPr="007471BF" w:rsidRDefault="004B4A12" w:rsidP="004B4A12">
            <w:r w:rsidRPr="00F57807">
              <w:t>103</w:t>
            </w:r>
          </w:p>
        </w:tc>
        <w:tc>
          <w:tcPr>
            <w:tcW w:w="7650" w:type="dxa"/>
            <w:vAlign w:val="center"/>
          </w:tcPr>
          <w:p w14:paraId="17F482AF" w14:textId="6715BEA4" w:rsidR="004B4A12" w:rsidRPr="004D4EFE" w:rsidRDefault="004B4A12" w:rsidP="004B4A12">
            <w:r w:rsidRPr="00F57807">
              <w:t>Locate and identify fire extinguishers.</w:t>
            </w:r>
          </w:p>
        </w:tc>
        <w:tc>
          <w:tcPr>
            <w:tcW w:w="1620" w:type="dxa"/>
            <w:vAlign w:val="center"/>
          </w:tcPr>
          <w:p w14:paraId="1A46267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03DF06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C3114B2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AC0FD16" w14:textId="483F8746" w:rsidR="004B4A12" w:rsidRPr="007471BF" w:rsidRDefault="004B4A12" w:rsidP="004B4A12">
            <w:r w:rsidRPr="00F57807">
              <w:t>104</w:t>
            </w:r>
          </w:p>
        </w:tc>
        <w:tc>
          <w:tcPr>
            <w:tcW w:w="7650" w:type="dxa"/>
            <w:vAlign w:val="center"/>
          </w:tcPr>
          <w:p w14:paraId="08BA1D39" w14:textId="48355F45" w:rsidR="004B4A12" w:rsidRPr="004D4EFE" w:rsidRDefault="004B4A12" w:rsidP="004B4A12">
            <w:r w:rsidRPr="00F57807">
              <w:t>Locate and operate emergency switches.</w:t>
            </w:r>
          </w:p>
        </w:tc>
        <w:tc>
          <w:tcPr>
            <w:tcW w:w="1620" w:type="dxa"/>
            <w:vAlign w:val="center"/>
          </w:tcPr>
          <w:p w14:paraId="66FFBA3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97DE1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58BDD62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4B2991" w14:textId="4294C7E9" w:rsidR="004B4A12" w:rsidRPr="007471BF" w:rsidRDefault="004B4A12" w:rsidP="004B4A12">
            <w:r w:rsidRPr="00F57807">
              <w:t>105</w:t>
            </w:r>
          </w:p>
        </w:tc>
        <w:tc>
          <w:tcPr>
            <w:tcW w:w="7650" w:type="dxa"/>
            <w:vAlign w:val="center"/>
          </w:tcPr>
          <w:p w14:paraId="7E8665F4" w14:textId="60C61A6C" w:rsidR="004B4A12" w:rsidRPr="004D4EFE" w:rsidRDefault="004B4A12" w:rsidP="004B4A12">
            <w:r w:rsidRPr="00F57807">
              <w:t>Explain fire and tornado drill procedures.</w:t>
            </w:r>
          </w:p>
        </w:tc>
        <w:tc>
          <w:tcPr>
            <w:tcW w:w="1620" w:type="dxa"/>
            <w:vAlign w:val="center"/>
          </w:tcPr>
          <w:p w14:paraId="0502506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4D2742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EDF582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667075C" w14:textId="2AF086D7" w:rsidR="004B4A12" w:rsidRPr="007471BF" w:rsidRDefault="004B4A12" w:rsidP="004B4A12">
            <w:r w:rsidRPr="00F57807">
              <w:t>106</w:t>
            </w:r>
          </w:p>
        </w:tc>
        <w:tc>
          <w:tcPr>
            <w:tcW w:w="7650" w:type="dxa"/>
            <w:vAlign w:val="center"/>
          </w:tcPr>
          <w:p w14:paraId="49923EF8" w14:textId="6871A545" w:rsidR="004B4A12" w:rsidRPr="004D4EFE" w:rsidRDefault="004B4A12" w:rsidP="004B4A12">
            <w:r w:rsidRPr="00F57807">
              <w:t>Demonstrate proper handling of hazardous materials.</w:t>
            </w:r>
          </w:p>
        </w:tc>
        <w:tc>
          <w:tcPr>
            <w:tcW w:w="1620" w:type="dxa"/>
            <w:vAlign w:val="center"/>
          </w:tcPr>
          <w:p w14:paraId="0A86952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815941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FA075A4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37FFB5E" w14:textId="6ADE26A0" w:rsidR="004B4A12" w:rsidRPr="007471BF" w:rsidRDefault="004B4A12" w:rsidP="004B4A12">
            <w:r w:rsidRPr="00F57807">
              <w:t>107</w:t>
            </w:r>
          </w:p>
        </w:tc>
        <w:tc>
          <w:tcPr>
            <w:tcW w:w="7650" w:type="dxa"/>
            <w:vAlign w:val="center"/>
          </w:tcPr>
          <w:p w14:paraId="3FDB219C" w14:textId="677CAACE" w:rsidR="004B4A12" w:rsidRPr="004D4EFE" w:rsidRDefault="004B4A12" w:rsidP="004B4A12">
            <w:r w:rsidRPr="00F57807">
              <w:t>Follow proper chemical disposal techniques.</w:t>
            </w:r>
          </w:p>
        </w:tc>
        <w:tc>
          <w:tcPr>
            <w:tcW w:w="1620" w:type="dxa"/>
            <w:vAlign w:val="center"/>
          </w:tcPr>
          <w:p w14:paraId="54A53D0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2424B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58118B55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A7248A" w14:textId="34B18338" w:rsidR="004B4A12" w:rsidRPr="007471BF" w:rsidRDefault="004B4A12" w:rsidP="004B4A12">
            <w:r w:rsidRPr="00F57807">
              <w:t>108</w:t>
            </w:r>
          </w:p>
        </w:tc>
        <w:tc>
          <w:tcPr>
            <w:tcW w:w="7650" w:type="dxa"/>
            <w:vAlign w:val="center"/>
          </w:tcPr>
          <w:p w14:paraId="453182CC" w14:textId="1903C1C7" w:rsidR="004B4A12" w:rsidRPr="004D4EFE" w:rsidRDefault="004B4A12" w:rsidP="004B4A12">
            <w:r w:rsidRPr="00F57807">
              <w:t>Operate shop and spray area ventilation systems.</w:t>
            </w:r>
          </w:p>
        </w:tc>
        <w:tc>
          <w:tcPr>
            <w:tcW w:w="1620" w:type="dxa"/>
            <w:vAlign w:val="center"/>
          </w:tcPr>
          <w:p w14:paraId="17739C9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94ADD1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AEC93C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47B57F4" w14:textId="402DBF3E" w:rsidR="004B4A12" w:rsidRPr="007471BF" w:rsidRDefault="004B4A12" w:rsidP="004B4A12">
            <w:r w:rsidRPr="00F57807">
              <w:t>109</w:t>
            </w:r>
          </w:p>
        </w:tc>
        <w:tc>
          <w:tcPr>
            <w:tcW w:w="7650" w:type="dxa"/>
            <w:vAlign w:val="center"/>
          </w:tcPr>
          <w:p w14:paraId="7AE9F584" w14:textId="360E8018" w:rsidR="004B4A12" w:rsidRPr="004D4EFE" w:rsidRDefault="004B4A12" w:rsidP="004B4A12">
            <w:r w:rsidRPr="00F57807">
              <w:t>Identify and follow rules for care and safe use of hand tools.</w:t>
            </w:r>
          </w:p>
        </w:tc>
        <w:tc>
          <w:tcPr>
            <w:tcW w:w="1620" w:type="dxa"/>
            <w:vAlign w:val="center"/>
          </w:tcPr>
          <w:p w14:paraId="7C7CCCE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ACD8EC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AEFB91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C840B16" w14:textId="6554F900" w:rsidR="004B4A12" w:rsidRPr="007471BF" w:rsidRDefault="004B4A12" w:rsidP="004B4A12">
            <w:r w:rsidRPr="00F57807">
              <w:t>110</w:t>
            </w:r>
          </w:p>
        </w:tc>
        <w:tc>
          <w:tcPr>
            <w:tcW w:w="7650" w:type="dxa"/>
            <w:vAlign w:val="center"/>
          </w:tcPr>
          <w:p w14:paraId="70AA43B3" w14:textId="07E15E81" w:rsidR="004B4A12" w:rsidRPr="004D4EFE" w:rsidRDefault="004B4A12" w:rsidP="004B4A12">
            <w:r w:rsidRPr="00F57807">
              <w:t xml:space="preserve">Identify and demonstrate safe and proper use of power tools and equipment. </w:t>
            </w:r>
          </w:p>
        </w:tc>
        <w:tc>
          <w:tcPr>
            <w:tcW w:w="1620" w:type="dxa"/>
            <w:vAlign w:val="center"/>
          </w:tcPr>
          <w:p w14:paraId="4EF41BD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5DD040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552DAD7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CD2E829" w14:textId="6BF324BF" w:rsidR="004B4A12" w:rsidRPr="007471BF" w:rsidRDefault="004B4A12" w:rsidP="004B4A12">
            <w:r w:rsidRPr="00F57807">
              <w:t>111</w:t>
            </w:r>
          </w:p>
        </w:tc>
        <w:tc>
          <w:tcPr>
            <w:tcW w:w="7650" w:type="dxa"/>
            <w:vAlign w:val="center"/>
          </w:tcPr>
          <w:p w14:paraId="72216F44" w14:textId="69D5A1D4" w:rsidR="004B4A12" w:rsidRPr="004D4EFE" w:rsidRDefault="004B4A12" w:rsidP="004B4A12">
            <w:r w:rsidRPr="00F57807">
              <w:t>Identify the proper methods and options for safely moving vehicles in the shop area.</w:t>
            </w:r>
          </w:p>
        </w:tc>
        <w:tc>
          <w:tcPr>
            <w:tcW w:w="1620" w:type="dxa"/>
            <w:vAlign w:val="center"/>
          </w:tcPr>
          <w:p w14:paraId="07B6860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03FA96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2E88B0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4A5685F" w14:textId="43AE3854" w:rsidR="004B4A12" w:rsidRPr="007471BF" w:rsidRDefault="004B4A12" w:rsidP="004B4A12">
            <w:r w:rsidRPr="00F57807">
              <w:t>112</w:t>
            </w:r>
          </w:p>
        </w:tc>
        <w:tc>
          <w:tcPr>
            <w:tcW w:w="7650" w:type="dxa"/>
            <w:vAlign w:val="center"/>
          </w:tcPr>
          <w:p w14:paraId="28A1CF71" w14:textId="0DB3C117" w:rsidR="004B4A12" w:rsidRPr="004D4EFE" w:rsidRDefault="004B4A12" w:rsidP="004B4A12">
            <w:r w:rsidRPr="00F57807">
              <w:t>Identify information on Safety Data Sheets (SDS).</w:t>
            </w:r>
          </w:p>
        </w:tc>
        <w:tc>
          <w:tcPr>
            <w:tcW w:w="1620" w:type="dxa"/>
            <w:vAlign w:val="center"/>
          </w:tcPr>
          <w:p w14:paraId="629FEE1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7E434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7B7E458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0F7E5B2" w14:textId="44034946" w:rsidR="004B4A12" w:rsidRPr="007471BF" w:rsidRDefault="004B4A12" w:rsidP="004B4A12">
            <w:r w:rsidRPr="00F57807">
              <w:t>113</w:t>
            </w:r>
          </w:p>
        </w:tc>
        <w:tc>
          <w:tcPr>
            <w:tcW w:w="7650" w:type="dxa"/>
            <w:vAlign w:val="center"/>
          </w:tcPr>
          <w:p w14:paraId="11339244" w14:textId="4D1EEBEE" w:rsidR="004B4A12" w:rsidRPr="004D4EFE" w:rsidRDefault="004B4A12" w:rsidP="004B4A12">
            <w:r w:rsidRPr="00F57807">
              <w:t>Demonstrate the ability to secure vehicles on jack stands and/or hydraulic lifts.</w:t>
            </w:r>
          </w:p>
        </w:tc>
        <w:tc>
          <w:tcPr>
            <w:tcW w:w="1620" w:type="dxa"/>
            <w:vAlign w:val="center"/>
          </w:tcPr>
          <w:p w14:paraId="027F01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754A7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4112727" w:rsidR="00E60D07" w:rsidRDefault="00E60D07" w:rsidP="00E60D07">
      <w:pPr>
        <w:pStyle w:val="Heading2"/>
      </w:pPr>
      <w:r>
        <w:t xml:space="preserve">200 </w:t>
      </w:r>
      <w:r w:rsidR="004B4A12">
        <w:t xml:space="preserve">Vehicle Design and Constru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3EFF54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67D3CCF8" w14:textId="77777777" w:rsidTr="004B4A1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EF9BF97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34324AD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 xml:space="preserve">Identify the differences between various vehicle construction types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6B27CC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B513863" w14:textId="6811966A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59ECF5B8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>Identify and describe structural and nonstructural panels of a unibody vehicle.</w:t>
            </w:r>
          </w:p>
        </w:tc>
        <w:tc>
          <w:tcPr>
            <w:tcW w:w="1620" w:type="dxa"/>
            <w:vAlign w:val="center"/>
          </w:tcPr>
          <w:p w14:paraId="03A7209D" w14:textId="733F4C14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C2E134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E178321" w14:textId="51585266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>203</w:t>
            </w:r>
          </w:p>
        </w:tc>
        <w:tc>
          <w:tcPr>
            <w:tcW w:w="7650" w:type="dxa"/>
            <w:vAlign w:val="center"/>
          </w:tcPr>
          <w:p w14:paraId="170E6E85" w14:textId="634753FF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 xml:space="preserve">Determine the various materials used in vehicle construction. </w:t>
            </w:r>
          </w:p>
        </w:tc>
        <w:tc>
          <w:tcPr>
            <w:tcW w:w="1620" w:type="dxa"/>
            <w:vAlign w:val="center"/>
          </w:tcPr>
          <w:p w14:paraId="1FB29C97" w14:textId="71148552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74639575" w:rsidR="00E60D07" w:rsidRDefault="00E60D07" w:rsidP="007F79E0">
      <w:pPr>
        <w:pStyle w:val="Heading2"/>
      </w:pPr>
      <w:r>
        <w:t xml:space="preserve">300 </w:t>
      </w:r>
      <w:r w:rsidR="004B4A12">
        <w:t xml:space="preserve">Panel Replacement and Align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F2CC50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6963B85D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F0239E8" w14:textId="2498F08C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301</w:t>
            </w:r>
          </w:p>
        </w:tc>
        <w:tc>
          <w:tcPr>
            <w:tcW w:w="7650" w:type="dxa"/>
            <w:vAlign w:val="center"/>
          </w:tcPr>
          <w:p w14:paraId="3374318E" w14:textId="1A13AF89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Identify the principles of full or partial panel replacement (bonded, bolted, welded</w:t>
            </w:r>
            <w:r w:rsidR="004C07B2">
              <w:t>,</w:t>
            </w:r>
            <w:r w:rsidRPr="001151C0">
              <w:t xml:space="preserve"> or riveted). </w:t>
            </w:r>
          </w:p>
        </w:tc>
        <w:tc>
          <w:tcPr>
            <w:tcW w:w="1620" w:type="dxa"/>
            <w:hideMark/>
          </w:tcPr>
          <w:p w14:paraId="0B9DD7E0" w14:textId="0569F95A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48A0D7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1A4BEB3" w14:textId="4EEB1ACD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302</w:t>
            </w:r>
          </w:p>
        </w:tc>
        <w:tc>
          <w:tcPr>
            <w:tcW w:w="7650" w:type="dxa"/>
            <w:vAlign w:val="center"/>
          </w:tcPr>
          <w:p w14:paraId="1834969F" w14:textId="604B43C4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Remove, reinstall, and align bolt on panels.</w:t>
            </w:r>
          </w:p>
        </w:tc>
        <w:tc>
          <w:tcPr>
            <w:tcW w:w="1620" w:type="dxa"/>
          </w:tcPr>
          <w:p w14:paraId="34831114" w14:textId="4D8FA59F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E27387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3C91099" w14:textId="6B494F8A" w:rsidR="004B4A12" w:rsidRPr="00D75E05" w:rsidRDefault="004B4A12" w:rsidP="004B4A12">
            <w:r w:rsidRPr="001151C0">
              <w:t>303</w:t>
            </w:r>
          </w:p>
        </w:tc>
        <w:tc>
          <w:tcPr>
            <w:tcW w:w="7650" w:type="dxa"/>
            <w:vAlign w:val="center"/>
          </w:tcPr>
          <w:p w14:paraId="338EA030" w14:textId="3F689BE4" w:rsidR="004B4A12" w:rsidRPr="00D75E05" w:rsidRDefault="004B4A12" w:rsidP="004B4A12">
            <w:r w:rsidRPr="001151C0">
              <w:t xml:space="preserve">Remove and reinstall wheel/tire assembly. </w:t>
            </w:r>
          </w:p>
        </w:tc>
        <w:tc>
          <w:tcPr>
            <w:tcW w:w="1620" w:type="dxa"/>
          </w:tcPr>
          <w:p w14:paraId="01A42CC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4A26E0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107DC7" w14:textId="1E411A59" w:rsidR="004B4A12" w:rsidRPr="00D75E05" w:rsidRDefault="004B4A12" w:rsidP="004B4A12">
            <w:r w:rsidRPr="001151C0">
              <w:t>304</w:t>
            </w:r>
          </w:p>
        </w:tc>
        <w:tc>
          <w:tcPr>
            <w:tcW w:w="7650" w:type="dxa"/>
            <w:vAlign w:val="center"/>
          </w:tcPr>
          <w:p w14:paraId="31B61E46" w14:textId="09DEB383" w:rsidR="004B4A12" w:rsidRPr="00D75E05" w:rsidRDefault="004B4A12" w:rsidP="004B4A12">
            <w:r w:rsidRPr="001151C0">
              <w:t xml:space="preserve">Aim headlights using mechanical aiming equipment. </w:t>
            </w:r>
          </w:p>
        </w:tc>
        <w:tc>
          <w:tcPr>
            <w:tcW w:w="1620" w:type="dxa"/>
          </w:tcPr>
          <w:p w14:paraId="32B43B3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CDE09A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67A4224" w14:textId="77E6DB6F" w:rsidR="004B4A12" w:rsidRPr="00D75E05" w:rsidRDefault="004B4A12" w:rsidP="004B4A12">
            <w:r w:rsidRPr="001151C0">
              <w:t>305</w:t>
            </w:r>
          </w:p>
        </w:tc>
        <w:tc>
          <w:tcPr>
            <w:tcW w:w="7650" w:type="dxa"/>
            <w:vAlign w:val="center"/>
          </w:tcPr>
          <w:p w14:paraId="7B484846" w14:textId="5191B46E" w:rsidR="004B4A12" w:rsidRPr="00D75E05" w:rsidRDefault="004B4A12" w:rsidP="004B4A12">
            <w:r w:rsidRPr="001151C0">
              <w:t>RESERVED</w:t>
            </w:r>
          </w:p>
        </w:tc>
        <w:tc>
          <w:tcPr>
            <w:tcW w:w="1620" w:type="dxa"/>
          </w:tcPr>
          <w:p w14:paraId="1F09A68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64682B6" w:rsidR="007F79E0" w:rsidRDefault="007F79E0" w:rsidP="007F79E0">
      <w:pPr>
        <w:pStyle w:val="Heading2"/>
      </w:pPr>
      <w:r>
        <w:t xml:space="preserve">400 </w:t>
      </w:r>
      <w:r w:rsidR="004B4A12">
        <w:t>Trim and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8D47BC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791966A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9A866F3" w14:textId="2CF05F60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1</w:t>
            </w:r>
          </w:p>
        </w:tc>
        <w:tc>
          <w:tcPr>
            <w:tcW w:w="7650" w:type="dxa"/>
            <w:vAlign w:val="center"/>
          </w:tcPr>
          <w:p w14:paraId="0C82466E" w14:textId="1D03D5FA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F81F3B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E830D7F" w14:textId="77718187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2</w:t>
            </w:r>
          </w:p>
        </w:tc>
        <w:tc>
          <w:tcPr>
            <w:tcW w:w="7650" w:type="dxa"/>
            <w:vAlign w:val="center"/>
          </w:tcPr>
          <w:p w14:paraId="64A9A743" w14:textId="34E4C1A3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Determine types of fasteners.</w:t>
            </w:r>
          </w:p>
        </w:tc>
        <w:tc>
          <w:tcPr>
            <w:tcW w:w="1620" w:type="dxa"/>
          </w:tcPr>
          <w:p w14:paraId="5B82A548" w14:textId="671BF7FD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424F3C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B4AC167" w14:textId="676D7394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3</w:t>
            </w:r>
          </w:p>
        </w:tc>
        <w:tc>
          <w:tcPr>
            <w:tcW w:w="7650" w:type="dxa"/>
            <w:vAlign w:val="center"/>
          </w:tcPr>
          <w:p w14:paraId="2DEA73F8" w14:textId="7B5EAF3A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move and replace adhesive-held molding and trim.</w:t>
            </w:r>
          </w:p>
        </w:tc>
        <w:tc>
          <w:tcPr>
            <w:tcW w:w="1620" w:type="dxa"/>
          </w:tcPr>
          <w:p w14:paraId="166FCC22" w14:textId="27C72561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F0B09F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3662C9" w14:textId="7C6AA9F9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4</w:t>
            </w:r>
          </w:p>
        </w:tc>
        <w:tc>
          <w:tcPr>
            <w:tcW w:w="7650" w:type="dxa"/>
            <w:vAlign w:val="center"/>
          </w:tcPr>
          <w:p w14:paraId="6178697F" w14:textId="765B8DF8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move and install seats.</w:t>
            </w:r>
          </w:p>
        </w:tc>
        <w:tc>
          <w:tcPr>
            <w:tcW w:w="1620" w:type="dxa"/>
          </w:tcPr>
          <w:p w14:paraId="63741AFB" w14:textId="69C49246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C42331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F54062" w14:textId="2800BB7E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5</w:t>
            </w:r>
          </w:p>
        </w:tc>
        <w:tc>
          <w:tcPr>
            <w:tcW w:w="7650" w:type="dxa"/>
            <w:vAlign w:val="center"/>
          </w:tcPr>
          <w:p w14:paraId="7BB3C3AB" w14:textId="1EEA6A6E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SERVED</w:t>
            </w:r>
          </w:p>
        </w:tc>
        <w:tc>
          <w:tcPr>
            <w:tcW w:w="1620" w:type="dxa"/>
          </w:tcPr>
          <w:p w14:paraId="3A666FAE" w14:textId="24D60488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55F6635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E4679BE" w14:textId="399B9DD9" w:rsidR="004B4A12" w:rsidRPr="00F875DE" w:rsidRDefault="004B4A12" w:rsidP="004B4A12">
            <w:r w:rsidRPr="00E709A3">
              <w:t>406</w:t>
            </w:r>
          </w:p>
        </w:tc>
        <w:tc>
          <w:tcPr>
            <w:tcW w:w="7650" w:type="dxa"/>
            <w:vAlign w:val="center"/>
          </w:tcPr>
          <w:p w14:paraId="50B95CB1" w14:textId="74D5C3DF" w:rsidR="004B4A12" w:rsidRPr="00F875DE" w:rsidRDefault="004B4A12" w:rsidP="004B4A12">
            <w:r w:rsidRPr="00E709A3">
              <w:t>Remove and install interior parts and hardware.</w:t>
            </w:r>
          </w:p>
        </w:tc>
        <w:tc>
          <w:tcPr>
            <w:tcW w:w="1620" w:type="dxa"/>
          </w:tcPr>
          <w:p w14:paraId="7225D70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A2B5454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3503D1F" w14:textId="69955EA8" w:rsidR="004B4A12" w:rsidRPr="00F875DE" w:rsidRDefault="004B4A12" w:rsidP="004B4A12">
            <w:r w:rsidRPr="00E709A3">
              <w:t>407</w:t>
            </w:r>
          </w:p>
        </w:tc>
        <w:tc>
          <w:tcPr>
            <w:tcW w:w="7650" w:type="dxa"/>
            <w:vAlign w:val="center"/>
          </w:tcPr>
          <w:p w14:paraId="38456FE8" w14:textId="707D1FE8" w:rsidR="004B4A12" w:rsidRPr="00F875DE" w:rsidRDefault="004B4A12" w:rsidP="004B4A12">
            <w:r w:rsidRPr="00E709A3">
              <w:t>Remove and install exterior parts and hardware.</w:t>
            </w:r>
          </w:p>
        </w:tc>
        <w:tc>
          <w:tcPr>
            <w:tcW w:w="1620" w:type="dxa"/>
          </w:tcPr>
          <w:p w14:paraId="5AE2E01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1D9ABD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6B909B6" w14:textId="64B7DCF8" w:rsidR="004B4A12" w:rsidRPr="00F875DE" w:rsidRDefault="004B4A12" w:rsidP="004B4A12">
            <w:r w:rsidRPr="00E709A3">
              <w:t>408</w:t>
            </w:r>
          </w:p>
        </w:tc>
        <w:tc>
          <w:tcPr>
            <w:tcW w:w="7650" w:type="dxa"/>
            <w:vAlign w:val="center"/>
          </w:tcPr>
          <w:p w14:paraId="13B67C69" w14:textId="6080FF61" w:rsidR="004B4A12" w:rsidRPr="00F875DE" w:rsidRDefault="004B4A12" w:rsidP="004B4A12">
            <w:r w:rsidRPr="00E709A3">
              <w:t>Remove and install exterior trim, moldings, and emblems.</w:t>
            </w:r>
          </w:p>
        </w:tc>
        <w:tc>
          <w:tcPr>
            <w:tcW w:w="1620" w:type="dxa"/>
          </w:tcPr>
          <w:p w14:paraId="5ACF943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3C22988" w14:textId="77777777" w:rsidR="0085567E" w:rsidRDefault="0085567E" w:rsidP="007F79E0">
      <w:pPr>
        <w:pStyle w:val="Heading2"/>
      </w:pPr>
    </w:p>
    <w:p w14:paraId="75DEA25C" w14:textId="77777777" w:rsidR="0085567E" w:rsidRDefault="0085567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3AC0147C" w:rsidR="007F79E0" w:rsidRDefault="007F79E0" w:rsidP="007F79E0">
      <w:pPr>
        <w:pStyle w:val="Heading2"/>
      </w:pPr>
      <w:r>
        <w:lastRenderedPageBreak/>
        <w:t xml:space="preserve">500 </w:t>
      </w:r>
      <w:r w:rsidR="004B4A12">
        <w:t>Metal Finish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8D39FB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bookmarkEnd w:id="2"/>
      <w:tr w:rsidR="004B4A12" w:rsidRPr="00E60D07" w14:paraId="64B4DFE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3D6D65B" w14:textId="20E78D32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>501</w:t>
            </w:r>
          </w:p>
        </w:tc>
        <w:tc>
          <w:tcPr>
            <w:tcW w:w="7650" w:type="dxa"/>
            <w:vAlign w:val="center"/>
          </w:tcPr>
          <w:p w14:paraId="43EA4BD5" w14:textId="713412DF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 xml:space="preserve">Select proper metal straightening tools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C04BD62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9FF0FDE" w14:textId="1D0932DF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>502</w:t>
            </w:r>
          </w:p>
        </w:tc>
        <w:tc>
          <w:tcPr>
            <w:tcW w:w="7650" w:type="dxa"/>
            <w:vAlign w:val="center"/>
          </w:tcPr>
          <w:p w14:paraId="191074CB" w14:textId="3A8491E8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>Evaluate stretched metal for repair.</w:t>
            </w:r>
          </w:p>
        </w:tc>
        <w:tc>
          <w:tcPr>
            <w:tcW w:w="1620" w:type="dxa"/>
            <w:vAlign w:val="center"/>
          </w:tcPr>
          <w:p w14:paraId="275D4B9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3A65B32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616618E" w14:textId="0BA18533" w:rsidR="004B4A12" w:rsidRPr="00E20E4E" w:rsidRDefault="004B4A12" w:rsidP="004B4A12">
            <w:r w:rsidRPr="00315506">
              <w:t>503</w:t>
            </w:r>
          </w:p>
        </w:tc>
        <w:tc>
          <w:tcPr>
            <w:tcW w:w="7650" w:type="dxa"/>
            <w:vAlign w:val="center"/>
          </w:tcPr>
          <w:p w14:paraId="23A934D8" w14:textId="1094F348" w:rsidR="004B4A12" w:rsidRPr="00E20E4E" w:rsidRDefault="004B4A12" w:rsidP="004B4A12">
            <w:r w:rsidRPr="00315506">
              <w:t>Demonstrate weld-on nail gun to repair sheet metal.</w:t>
            </w:r>
          </w:p>
        </w:tc>
        <w:tc>
          <w:tcPr>
            <w:tcW w:w="1620" w:type="dxa"/>
            <w:vAlign w:val="center"/>
          </w:tcPr>
          <w:p w14:paraId="2D5CF50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6F3CF6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8B9ED2D" w14:textId="3B416DBF" w:rsidR="004B4A12" w:rsidRPr="00E20E4E" w:rsidRDefault="004B4A12" w:rsidP="004B4A12">
            <w:r w:rsidRPr="00315506">
              <w:t>504</w:t>
            </w:r>
          </w:p>
        </w:tc>
        <w:tc>
          <w:tcPr>
            <w:tcW w:w="7650" w:type="dxa"/>
            <w:vAlign w:val="center"/>
          </w:tcPr>
          <w:p w14:paraId="0FCCDC0D" w14:textId="44A13306" w:rsidR="004B4A12" w:rsidRPr="00E20E4E" w:rsidRDefault="004B4A12" w:rsidP="004B4A12">
            <w:r w:rsidRPr="00315506">
              <w:t>Repair metal to meet industry standards.</w:t>
            </w:r>
          </w:p>
        </w:tc>
        <w:tc>
          <w:tcPr>
            <w:tcW w:w="1620" w:type="dxa"/>
            <w:vAlign w:val="center"/>
          </w:tcPr>
          <w:p w14:paraId="4122863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B407B1D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5DE3EC9" w14:textId="6A882AB6" w:rsidR="004B4A12" w:rsidRPr="00E20E4E" w:rsidRDefault="004B4A12" w:rsidP="004B4A12">
            <w:r w:rsidRPr="00315506">
              <w:t>505</w:t>
            </w:r>
          </w:p>
        </w:tc>
        <w:tc>
          <w:tcPr>
            <w:tcW w:w="7650" w:type="dxa"/>
            <w:vAlign w:val="center"/>
          </w:tcPr>
          <w:p w14:paraId="5A1B6F0C" w14:textId="73EA1064" w:rsidR="004B4A12" w:rsidRPr="00E20E4E" w:rsidRDefault="004B4A12" w:rsidP="004B4A12">
            <w:r w:rsidRPr="00315506">
              <w:t>Explain the characteristics of aluminum repair and tools required.</w:t>
            </w:r>
          </w:p>
        </w:tc>
        <w:tc>
          <w:tcPr>
            <w:tcW w:w="1620" w:type="dxa"/>
            <w:vAlign w:val="center"/>
          </w:tcPr>
          <w:p w14:paraId="69800AE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B8F8EB9" w:rsidR="007F79E0" w:rsidRDefault="007F79E0" w:rsidP="007F79E0">
      <w:pPr>
        <w:pStyle w:val="Heading2"/>
      </w:pPr>
      <w:r>
        <w:t xml:space="preserve">600 </w:t>
      </w:r>
      <w:r w:rsidR="004B4A12">
        <w:t>Body Fill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42D31A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45BEF1E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3A14760" w14:textId="1E63B142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1</w:t>
            </w:r>
          </w:p>
        </w:tc>
        <w:tc>
          <w:tcPr>
            <w:tcW w:w="7650" w:type="dxa"/>
            <w:vAlign w:val="center"/>
          </w:tcPr>
          <w:p w14:paraId="6D3BFECC" w14:textId="54FD21CA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Select correct body filler and too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414A377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953893B" w14:textId="1DCB6D7B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2</w:t>
            </w:r>
          </w:p>
        </w:tc>
        <w:tc>
          <w:tcPr>
            <w:tcW w:w="7650" w:type="dxa"/>
            <w:vAlign w:val="center"/>
          </w:tcPr>
          <w:p w14:paraId="24C47381" w14:textId="7F547AE3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Prepare surface for body filler.</w:t>
            </w:r>
          </w:p>
        </w:tc>
        <w:tc>
          <w:tcPr>
            <w:tcW w:w="1620" w:type="dxa"/>
            <w:vAlign w:val="center"/>
          </w:tcPr>
          <w:p w14:paraId="1F8FD1E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6AEDD74B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CFE745" w14:textId="50924E63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3</w:t>
            </w:r>
          </w:p>
        </w:tc>
        <w:tc>
          <w:tcPr>
            <w:tcW w:w="7650" w:type="dxa"/>
            <w:vAlign w:val="center"/>
          </w:tcPr>
          <w:p w14:paraId="60E81024" w14:textId="0BA8FEFB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Mix and apply body filler.</w:t>
            </w:r>
          </w:p>
        </w:tc>
        <w:tc>
          <w:tcPr>
            <w:tcW w:w="1620" w:type="dxa"/>
            <w:vAlign w:val="center"/>
          </w:tcPr>
          <w:p w14:paraId="41C0194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0E27794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1695A2C" w14:textId="6345EEC3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4</w:t>
            </w:r>
          </w:p>
        </w:tc>
        <w:tc>
          <w:tcPr>
            <w:tcW w:w="7650" w:type="dxa"/>
            <w:vAlign w:val="center"/>
          </w:tcPr>
          <w:p w14:paraId="01B52E05" w14:textId="5D71449B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Sand body fillers to correct contour.</w:t>
            </w:r>
          </w:p>
        </w:tc>
        <w:tc>
          <w:tcPr>
            <w:tcW w:w="1620" w:type="dxa"/>
            <w:vAlign w:val="center"/>
          </w:tcPr>
          <w:p w14:paraId="1EB315B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40DFB44" w:rsidR="00EA581C" w:rsidRDefault="00EA581C" w:rsidP="00EA581C">
      <w:pPr>
        <w:pStyle w:val="Heading2"/>
      </w:pPr>
      <w:r>
        <w:t xml:space="preserve">700 </w:t>
      </w:r>
      <w:r w:rsidR="004B4A12">
        <w:t>Glass and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2FAA79F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36B3BC2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4A0934" w14:textId="7610A22E" w:rsidR="004B4A12" w:rsidRPr="00E60D07" w:rsidRDefault="004B4A12" w:rsidP="004B4A12">
            <w:pPr>
              <w:rPr>
                <w:rFonts w:eastAsia="Times New Roman" w:cs="Arial"/>
              </w:rPr>
            </w:pPr>
            <w:r w:rsidRPr="00FF0E37">
              <w:t>701</w:t>
            </w:r>
          </w:p>
        </w:tc>
        <w:tc>
          <w:tcPr>
            <w:tcW w:w="7650" w:type="dxa"/>
            <w:vAlign w:val="center"/>
          </w:tcPr>
          <w:p w14:paraId="534FD653" w14:textId="3B10C99B" w:rsidR="004B4A12" w:rsidRPr="00E60D07" w:rsidRDefault="004B4A12" w:rsidP="004B4A12">
            <w:pPr>
              <w:rPr>
                <w:rFonts w:eastAsia="Times New Roman" w:cs="Arial"/>
              </w:rPr>
            </w:pPr>
            <w:r w:rsidRPr="00FF0E37">
              <w:t>Remove and reinstall a door window regulator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994BE6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4843B2B" w14:textId="0A997C6F" w:rsidR="004B4A12" w:rsidRPr="00D0177F" w:rsidRDefault="004B4A12" w:rsidP="004B4A12">
            <w:r w:rsidRPr="00FF0E37">
              <w:t>702</w:t>
            </w:r>
          </w:p>
        </w:tc>
        <w:tc>
          <w:tcPr>
            <w:tcW w:w="7650" w:type="dxa"/>
            <w:vAlign w:val="center"/>
          </w:tcPr>
          <w:p w14:paraId="6FDED19C" w14:textId="75A550F8" w:rsidR="004B4A12" w:rsidRPr="00D0177F" w:rsidRDefault="004B4A12" w:rsidP="004B4A12">
            <w:r w:rsidRPr="00FF0E37">
              <w:t>Remove and reinstall moveable door glass.</w:t>
            </w:r>
          </w:p>
        </w:tc>
        <w:tc>
          <w:tcPr>
            <w:tcW w:w="1620" w:type="dxa"/>
            <w:vAlign w:val="center"/>
          </w:tcPr>
          <w:p w14:paraId="521C4A9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495A13C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ADB852" w14:textId="0A497D46" w:rsidR="004B4A12" w:rsidRPr="00D0177F" w:rsidRDefault="004B4A12" w:rsidP="004B4A12">
            <w:r w:rsidRPr="00FF0E37">
              <w:t>703</w:t>
            </w:r>
          </w:p>
        </w:tc>
        <w:tc>
          <w:tcPr>
            <w:tcW w:w="7650" w:type="dxa"/>
            <w:vAlign w:val="center"/>
          </w:tcPr>
          <w:p w14:paraId="4184EC1E" w14:textId="7A8498CA" w:rsidR="004B4A12" w:rsidRPr="00D0177F" w:rsidRDefault="004B4A12" w:rsidP="004B4A12">
            <w:r w:rsidRPr="00FF0E37">
              <w:t>Describe the removal and replacement of stationary glass.</w:t>
            </w:r>
          </w:p>
        </w:tc>
        <w:tc>
          <w:tcPr>
            <w:tcW w:w="1620" w:type="dxa"/>
            <w:vAlign w:val="center"/>
          </w:tcPr>
          <w:p w14:paraId="23631BE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678D326" w14:textId="77777777" w:rsidR="0085567E" w:rsidRDefault="0085567E" w:rsidP="00FA5C60">
      <w:pPr>
        <w:pStyle w:val="Heading2"/>
      </w:pPr>
      <w:bookmarkStart w:id="3" w:name="_Hlk66374067"/>
    </w:p>
    <w:p w14:paraId="171D3622" w14:textId="77777777" w:rsidR="0085567E" w:rsidRDefault="0085567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54493258" w:rsidR="00FA5C60" w:rsidRDefault="00FA5C60" w:rsidP="00FA5C60">
      <w:pPr>
        <w:pStyle w:val="Heading2"/>
      </w:pPr>
      <w:r>
        <w:lastRenderedPageBreak/>
        <w:t xml:space="preserve">800 </w:t>
      </w:r>
      <w:r w:rsidR="004B4A12">
        <w:t>Structural Component Repair and Damage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46292F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16072BA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2532089" w14:textId="12C02AD0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801</w:t>
            </w:r>
          </w:p>
        </w:tc>
        <w:tc>
          <w:tcPr>
            <w:tcW w:w="7650" w:type="dxa"/>
            <w:vAlign w:val="center"/>
          </w:tcPr>
          <w:p w14:paraId="6A13E116" w14:textId="6BB06628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Classify the various types structural damage a vehicle can sustain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BB9D347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C2244EA" w14:textId="21194D84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802</w:t>
            </w:r>
          </w:p>
        </w:tc>
        <w:tc>
          <w:tcPr>
            <w:tcW w:w="7650" w:type="dxa"/>
            <w:vAlign w:val="center"/>
          </w:tcPr>
          <w:p w14:paraId="39BA9508" w14:textId="6B321476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Interpret body dimension specifications.</w:t>
            </w:r>
          </w:p>
        </w:tc>
        <w:tc>
          <w:tcPr>
            <w:tcW w:w="1620" w:type="dxa"/>
            <w:vAlign w:val="center"/>
          </w:tcPr>
          <w:p w14:paraId="45F42D7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B572B62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2EB1786" w14:textId="0D8AA1CF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803</w:t>
            </w:r>
          </w:p>
        </w:tc>
        <w:tc>
          <w:tcPr>
            <w:tcW w:w="7650" w:type="dxa"/>
            <w:vAlign w:val="center"/>
          </w:tcPr>
          <w:p w14:paraId="5FF22327" w14:textId="608CF158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Use a tram gauge to diagnose vehicle length and width damage and X measurements of body or frame.</w:t>
            </w:r>
          </w:p>
        </w:tc>
        <w:tc>
          <w:tcPr>
            <w:tcW w:w="1620" w:type="dxa"/>
            <w:vAlign w:val="center"/>
          </w:tcPr>
          <w:p w14:paraId="673B873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EBFFD5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DFCCD82" w14:textId="1E172C00" w:rsidR="004B4A12" w:rsidRPr="00214FED" w:rsidRDefault="004B4A12" w:rsidP="004B4A12">
            <w:r w:rsidRPr="00506FFE">
              <w:t>804</w:t>
            </w:r>
          </w:p>
        </w:tc>
        <w:tc>
          <w:tcPr>
            <w:tcW w:w="7650" w:type="dxa"/>
            <w:vAlign w:val="center"/>
          </w:tcPr>
          <w:p w14:paraId="6664DFAC" w14:textId="63A20E78" w:rsidR="004B4A12" w:rsidRPr="00214FED" w:rsidRDefault="004B4A12" w:rsidP="004B4A12">
            <w:r w:rsidRPr="00506FFE">
              <w:t>Diagnose vehicle height with datum line gauges.</w:t>
            </w:r>
          </w:p>
        </w:tc>
        <w:tc>
          <w:tcPr>
            <w:tcW w:w="1620" w:type="dxa"/>
            <w:vAlign w:val="center"/>
          </w:tcPr>
          <w:p w14:paraId="46E5B59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0231EC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E3ED8D3" w14:textId="5D30A893" w:rsidR="004B4A12" w:rsidRPr="00214FED" w:rsidRDefault="004B4A12" w:rsidP="004B4A12">
            <w:r w:rsidRPr="00506FFE">
              <w:t>805</w:t>
            </w:r>
          </w:p>
        </w:tc>
        <w:tc>
          <w:tcPr>
            <w:tcW w:w="7650" w:type="dxa"/>
            <w:vAlign w:val="center"/>
          </w:tcPr>
          <w:p w14:paraId="1C10CD47" w14:textId="17B94F47" w:rsidR="004B4A12" w:rsidRPr="00214FED" w:rsidRDefault="004B4A12" w:rsidP="004B4A12">
            <w:r w:rsidRPr="00506FFE">
              <w:t>Identify various measuring systems.</w:t>
            </w:r>
          </w:p>
        </w:tc>
        <w:tc>
          <w:tcPr>
            <w:tcW w:w="1620" w:type="dxa"/>
            <w:vAlign w:val="center"/>
          </w:tcPr>
          <w:p w14:paraId="4B9FE03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2D3CD5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FA15DCC" w14:textId="3B231E5A" w:rsidR="004B4A12" w:rsidRPr="00AB79FA" w:rsidRDefault="004B4A12" w:rsidP="004B4A12">
            <w:r w:rsidRPr="00506FFE">
              <w:t>806</w:t>
            </w:r>
          </w:p>
        </w:tc>
        <w:tc>
          <w:tcPr>
            <w:tcW w:w="7650" w:type="dxa"/>
            <w:vAlign w:val="center"/>
          </w:tcPr>
          <w:p w14:paraId="1C9845A9" w14:textId="602E0544" w:rsidR="004B4A12" w:rsidRPr="00AB79FA" w:rsidRDefault="004B4A12" w:rsidP="004B4A12">
            <w:r w:rsidRPr="00506FFE">
              <w:t>Identify repair methods for vehicle with diamond damage, twist, sag side swag</w:t>
            </w:r>
            <w:r w:rsidR="004C07B2">
              <w:t>,</w:t>
            </w:r>
            <w:r w:rsidRPr="00506FFE">
              <w:t xml:space="preserve"> or mash.</w:t>
            </w:r>
          </w:p>
        </w:tc>
        <w:tc>
          <w:tcPr>
            <w:tcW w:w="1620" w:type="dxa"/>
            <w:vAlign w:val="center"/>
          </w:tcPr>
          <w:p w14:paraId="18B5234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16840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054DAFC" w:rsidR="00FA5C60" w:rsidRDefault="00FA5C60" w:rsidP="00FA5C60">
      <w:pPr>
        <w:pStyle w:val="Heading2"/>
      </w:pPr>
      <w:r>
        <w:t xml:space="preserve">900 </w:t>
      </w:r>
      <w:r w:rsidR="004B4A12">
        <w:t>Structural Straighte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1BAF40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0489342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76B5848" w14:textId="191F357B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901</w:t>
            </w:r>
          </w:p>
        </w:tc>
        <w:tc>
          <w:tcPr>
            <w:tcW w:w="7650" w:type="dxa"/>
            <w:vAlign w:val="center"/>
          </w:tcPr>
          <w:p w14:paraId="5C267A34" w14:textId="626C14F0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Mount and anchor vehicle to a pulling system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6F0310D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EA1D777" w14:textId="391357D8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902</w:t>
            </w:r>
          </w:p>
        </w:tc>
        <w:tc>
          <w:tcPr>
            <w:tcW w:w="7650" w:type="dxa"/>
            <w:vAlign w:val="center"/>
          </w:tcPr>
          <w:p w14:paraId="41D3C546" w14:textId="3079F84C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Measure vehicle structure and analyze data.</w:t>
            </w:r>
          </w:p>
        </w:tc>
        <w:tc>
          <w:tcPr>
            <w:tcW w:w="1620" w:type="dxa"/>
            <w:vAlign w:val="center"/>
          </w:tcPr>
          <w:p w14:paraId="7443EE7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CCBB0F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7968DB9" w14:textId="2C637627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903</w:t>
            </w:r>
          </w:p>
        </w:tc>
        <w:tc>
          <w:tcPr>
            <w:tcW w:w="7650" w:type="dxa"/>
            <w:vAlign w:val="center"/>
          </w:tcPr>
          <w:p w14:paraId="15C7CF6C" w14:textId="0948909A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Interpret data to make a structural pull back to factory specs.</w:t>
            </w:r>
          </w:p>
        </w:tc>
        <w:tc>
          <w:tcPr>
            <w:tcW w:w="1620" w:type="dxa"/>
            <w:vAlign w:val="center"/>
          </w:tcPr>
          <w:p w14:paraId="2D6D143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6C9CAC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4B4A12">
        <w:t xml:space="preserve">Corrosion Prote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6F8639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7F4900B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DA31837" w14:textId="65D94AD5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1001</w:t>
            </w:r>
          </w:p>
        </w:tc>
        <w:tc>
          <w:tcPr>
            <w:tcW w:w="7650" w:type="dxa"/>
            <w:vAlign w:val="center"/>
          </w:tcPr>
          <w:p w14:paraId="64E4B478" w14:textId="3BB0E00A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Identify corrosion causes and OEM corrosion protec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6971A3B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EAC6576" w14:textId="21782367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1002</w:t>
            </w:r>
          </w:p>
        </w:tc>
        <w:tc>
          <w:tcPr>
            <w:tcW w:w="7650" w:type="dxa"/>
            <w:vAlign w:val="center"/>
          </w:tcPr>
          <w:p w14:paraId="26BD2DB8" w14:textId="38E888FE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Apply repair methods for corrosion protection.</w:t>
            </w:r>
          </w:p>
        </w:tc>
        <w:tc>
          <w:tcPr>
            <w:tcW w:w="1620" w:type="dxa"/>
            <w:vAlign w:val="center"/>
          </w:tcPr>
          <w:p w14:paraId="428FBB1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49A279B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7A1A36E" w14:textId="5C2D6C64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1003</w:t>
            </w:r>
          </w:p>
        </w:tc>
        <w:tc>
          <w:tcPr>
            <w:tcW w:w="7650" w:type="dxa"/>
            <w:vAlign w:val="center"/>
          </w:tcPr>
          <w:p w14:paraId="1F077C8B" w14:textId="12C9E841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01D7F38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8EE2DFE" w14:textId="2EA46659" w:rsidR="004B4A12" w:rsidRPr="001F72A9" w:rsidRDefault="004B4A12" w:rsidP="004B4A12">
            <w:r w:rsidRPr="009333E5">
              <w:t>1004</w:t>
            </w:r>
          </w:p>
        </w:tc>
        <w:tc>
          <w:tcPr>
            <w:tcW w:w="7650" w:type="dxa"/>
            <w:vAlign w:val="center"/>
          </w:tcPr>
          <w:p w14:paraId="04672419" w14:textId="6F668C29" w:rsidR="004B4A12" w:rsidRPr="001F72A9" w:rsidRDefault="004B4A12" w:rsidP="004B4A12">
            <w:r w:rsidRPr="009333E5">
              <w:t xml:space="preserve">Demonstrate the application of seam sealers. </w:t>
            </w:r>
          </w:p>
        </w:tc>
        <w:tc>
          <w:tcPr>
            <w:tcW w:w="1620" w:type="dxa"/>
            <w:vAlign w:val="center"/>
          </w:tcPr>
          <w:p w14:paraId="03E076C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3A00A74A" w:rsidR="00E60D07" w:rsidRDefault="00E60D07"/>
    <w:p w14:paraId="461EA623" w14:textId="77777777" w:rsidR="00703F5D" w:rsidRDefault="00703F5D"/>
    <w:p w14:paraId="5DF0E1E1" w14:textId="010684C6" w:rsidR="001314D6" w:rsidRDefault="001314D6" w:rsidP="001314D6">
      <w:pPr>
        <w:pStyle w:val="Heading2"/>
      </w:pPr>
      <w:r>
        <w:lastRenderedPageBreak/>
        <w:t>1100</w:t>
      </w:r>
      <w:r w:rsidR="004B4A12">
        <w:t xml:space="preserve">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4CE092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07CC0B0F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19DF645" w14:textId="253D478B" w:rsidR="004B4A12" w:rsidRPr="00E60D07" w:rsidRDefault="004B4A12" w:rsidP="004B4A12">
            <w:pPr>
              <w:rPr>
                <w:rFonts w:eastAsia="Times New Roman" w:cs="Arial"/>
              </w:rPr>
            </w:pPr>
            <w:r w:rsidRPr="000E4CBB">
              <w:t>1101</w:t>
            </w:r>
          </w:p>
        </w:tc>
        <w:tc>
          <w:tcPr>
            <w:tcW w:w="7650" w:type="dxa"/>
            <w:vAlign w:val="center"/>
          </w:tcPr>
          <w:p w14:paraId="03FDA277" w14:textId="766BB15A" w:rsidR="004B4A12" w:rsidRPr="00E60D07" w:rsidRDefault="004B4A12" w:rsidP="004B4A12">
            <w:pPr>
              <w:rPr>
                <w:rFonts w:eastAsia="Times New Roman" w:cs="Arial"/>
              </w:rPr>
            </w:pPr>
            <w:r w:rsidRPr="000E4CBB">
              <w:t>Identify different methods of attaching components (MIG welding, squeeze type resistance spot welding (STRSW), structural adhesive, silicon bronze, etc.)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E73AD8F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9D0E56A" w14:textId="06117ED6" w:rsidR="004B4A12" w:rsidRPr="00E60D07" w:rsidRDefault="004B4A12" w:rsidP="004B4A12">
            <w:pPr>
              <w:rPr>
                <w:rFonts w:eastAsia="Times New Roman" w:cs="Arial"/>
              </w:rPr>
            </w:pPr>
            <w:r w:rsidRPr="000E4CBB">
              <w:t>1102</w:t>
            </w:r>
          </w:p>
        </w:tc>
        <w:tc>
          <w:tcPr>
            <w:tcW w:w="7650" w:type="dxa"/>
            <w:vAlign w:val="center"/>
          </w:tcPr>
          <w:p w14:paraId="1DFDD85F" w14:textId="4F8992D1" w:rsidR="004B4A12" w:rsidRPr="00E60D07" w:rsidRDefault="004B4A12" w:rsidP="004B4A12">
            <w:pPr>
              <w:rPr>
                <w:rFonts w:eastAsia="Times New Roman" w:cs="Arial"/>
              </w:rPr>
            </w:pPr>
            <w:r w:rsidRPr="000E4CBB">
              <w:t>Demonstrate personal safety practices.</w:t>
            </w:r>
          </w:p>
        </w:tc>
        <w:tc>
          <w:tcPr>
            <w:tcW w:w="1620" w:type="dxa"/>
            <w:vAlign w:val="center"/>
          </w:tcPr>
          <w:p w14:paraId="2E62653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3A21A35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D6540A" w14:textId="7B540723" w:rsidR="004B4A12" w:rsidRPr="00E60D07" w:rsidRDefault="004B4A12" w:rsidP="004B4A12">
            <w:pPr>
              <w:rPr>
                <w:rFonts w:eastAsia="Times New Roman" w:cs="Arial"/>
              </w:rPr>
            </w:pPr>
            <w:r w:rsidRPr="000E4CBB">
              <w:t>1103</w:t>
            </w:r>
          </w:p>
        </w:tc>
        <w:tc>
          <w:tcPr>
            <w:tcW w:w="7650" w:type="dxa"/>
            <w:vAlign w:val="center"/>
          </w:tcPr>
          <w:p w14:paraId="5762DEAB" w14:textId="3D964934" w:rsidR="004B4A12" w:rsidRPr="00E60D07" w:rsidRDefault="004B4A12" w:rsidP="004B4A12">
            <w:pPr>
              <w:rPr>
                <w:rFonts w:eastAsia="Times New Roman" w:cs="Arial"/>
              </w:rPr>
            </w:pPr>
            <w:r w:rsidRPr="000E4CBB">
              <w:t>Set up and tune the MIG welder.</w:t>
            </w:r>
          </w:p>
        </w:tc>
        <w:tc>
          <w:tcPr>
            <w:tcW w:w="1620" w:type="dxa"/>
            <w:vAlign w:val="center"/>
          </w:tcPr>
          <w:p w14:paraId="07053A9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45F30C8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BBD8430" w14:textId="486616C9" w:rsidR="004B4A12" w:rsidRPr="00BA2FD2" w:rsidRDefault="004B4A12" w:rsidP="004B4A12">
            <w:r w:rsidRPr="000E4CBB">
              <w:t>1104</w:t>
            </w:r>
          </w:p>
        </w:tc>
        <w:tc>
          <w:tcPr>
            <w:tcW w:w="7650" w:type="dxa"/>
            <w:vAlign w:val="center"/>
          </w:tcPr>
          <w:p w14:paraId="2084F9A9" w14:textId="7BE23D60" w:rsidR="004B4A12" w:rsidRPr="00BA2FD2" w:rsidRDefault="004B4A12" w:rsidP="004B4A12">
            <w:r w:rsidRPr="000E4CBB">
              <w:t>Complete a butt joint with backing in various welding positions.</w:t>
            </w:r>
          </w:p>
        </w:tc>
        <w:tc>
          <w:tcPr>
            <w:tcW w:w="1620" w:type="dxa"/>
            <w:vAlign w:val="center"/>
          </w:tcPr>
          <w:p w14:paraId="286A822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4D8F094B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CD42F00" w14:textId="5082ADEA" w:rsidR="004B4A12" w:rsidRPr="00BA2FD2" w:rsidRDefault="004B4A12" w:rsidP="004B4A12">
            <w:r w:rsidRPr="000E4CBB">
              <w:t>1105</w:t>
            </w:r>
          </w:p>
        </w:tc>
        <w:tc>
          <w:tcPr>
            <w:tcW w:w="7650" w:type="dxa"/>
            <w:vAlign w:val="center"/>
          </w:tcPr>
          <w:p w14:paraId="331BF4C8" w14:textId="1AA60C24" w:rsidR="004B4A12" w:rsidRPr="00BA2FD2" w:rsidRDefault="004B4A12" w:rsidP="004B4A12">
            <w:r w:rsidRPr="000E4CBB">
              <w:t xml:space="preserve">Complete an overlap weld in various positions. </w:t>
            </w:r>
          </w:p>
        </w:tc>
        <w:tc>
          <w:tcPr>
            <w:tcW w:w="1620" w:type="dxa"/>
            <w:vAlign w:val="center"/>
          </w:tcPr>
          <w:p w14:paraId="528A781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95C5C5F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8A64636" w14:textId="7BDCAE60" w:rsidR="004B4A12" w:rsidRPr="00BA2FD2" w:rsidRDefault="004B4A12" w:rsidP="004B4A12">
            <w:r w:rsidRPr="000E4CBB">
              <w:t>1106</w:t>
            </w:r>
          </w:p>
        </w:tc>
        <w:tc>
          <w:tcPr>
            <w:tcW w:w="7650" w:type="dxa"/>
            <w:vAlign w:val="center"/>
          </w:tcPr>
          <w:p w14:paraId="3DE04C0D" w14:textId="01E597CF" w:rsidR="004B4A12" w:rsidRPr="00BA2FD2" w:rsidRDefault="004B4A12" w:rsidP="004B4A12">
            <w:r w:rsidRPr="000E4CBB">
              <w:t>Complete a plug weld in various positions.</w:t>
            </w:r>
          </w:p>
        </w:tc>
        <w:tc>
          <w:tcPr>
            <w:tcW w:w="1620" w:type="dxa"/>
            <w:vAlign w:val="center"/>
          </w:tcPr>
          <w:p w14:paraId="60D25EA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66F420F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EC75370" w14:textId="1E7BC0FF" w:rsidR="004B4A12" w:rsidRPr="00BA2FD2" w:rsidRDefault="004B4A12" w:rsidP="004B4A12">
            <w:r w:rsidRPr="000E4CBB">
              <w:t>1107</w:t>
            </w:r>
          </w:p>
        </w:tc>
        <w:tc>
          <w:tcPr>
            <w:tcW w:w="7650" w:type="dxa"/>
            <w:vAlign w:val="center"/>
          </w:tcPr>
          <w:p w14:paraId="4FD8D4EA" w14:textId="1BF8B560" w:rsidR="004B4A12" w:rsidRPr="00BA2FD2" w:rsidRDefault="004B4A12" w:rsidP="004B4A12">
            <w:r w:rsidRPr="000E4CBB">
              <w:t>Define protection of adjacent panels, glass, vehicle interior, etc. from welding and cutting operations.</w:t>
            </w:r>
          </w:p>
        </w:tc>
        <w:tc>
          <w:tcPr>
            <w:tcW w:w="1620" w:type="dxa"/>
            <w:vAlign w:val="center"/>
          </w:tcPr>
          <w:p w14:paraId="4C6CFE0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24A8DD8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4A12">
        <w:t>Cutting Proc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442F7D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424F315F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2CDF6BA" w14:textId="436117F3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1201</w:t>
            </w:r>
          </w:p>
        </w:tc>
        <w:tc>
          <w:tcPr>
            <w:tcW w:w="7650" w:type="dxa"/>
            <w:vAlign w:val="center"/>
          </w:tcPr>
          <w:p w14:paraId="127F1AA2" w14:textId="09567E4F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Identify cutting process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C1B18A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325D749" w14:textId="48DEA63A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1202</w:t>
            </w:r>
          </w:p>
        </w:tc>
        <w:tc>
          <w:tcPr>
            <w:tcW w:w="7650" w:type="dxa"/>
            <w:vAlign w:val="center"/>
          </w:tcPr>
          <w:p w14:paraId="0DC0FA31" w14:textId="16B1EAC0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Demonstrate sheet metal cutting processes.</w:t>
            </w:r>
          </w:p>
        </w:tc>
        <w:tc>
          <w:tcPr>
            <w:tcW w:w="1620" w:type="dxa"/>
            <w:vAlign w:val="center"/>
          </w:tcPr>
          <w:p w14:paraId="3F4AE83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630A95FD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B4A12">
        <w:t>Refinishing and Equipment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1F9004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79C6EA8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1B120A1" w14:textId="272563CF" w:rsidR="004B4A12" w:rsidRPr="00E60D07" w:rsidRDefault="004B4A12" w:rsidP="004B4A12">
            <w:pPr>
              <w:rPr>
                <w:rFonts w:eastAsia="Times New Roman" w:cs="Arial"/>
              </w:rPr>
            </w:pPr>
            <w:r w:rsidRPr="00074211">
              <w:t>1301</w:t>
            </w:r>
          </w:p>
        </w:tc>
        <w:tc>
          <w:tcPr>
            <w:tcW w:w="7650" w:type="dxa"/>
            <w:vAlign w:val="center"/>
          </w:tcPr>
          <w:p w14:paraId="233D92B0" w14:textId="2BFDE3AF" w:rsidR="004B4A12" w:rsidRPr="00E60D07" w:rsidRDefault="004B4A12" w:rsidP="004B4A12">
            <w:pPr>
              <w:rPr>
                <w:rFonts w:eastAsia="Times New Roman" w:cs="Arial"/>
              </w:rPr>
            </w:pPr>
            <w:r w:rsidRPr="00074211">
              <w:t>Explain various environmental regulation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37C7414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F2149A3" w14:textId="1A2657AD" w:rsidR="004B4A12" w:rsidRPr="00E60D07" w:rsidRDefault="004B4A12" w:rsidP="004B4A12">
            <w:pPr>
              <w:rPr>
                <w:rFonts w:eastAsia="Times New Roman" w:cs="Arial"/>
              </w:rPr>
            </w:pPr>
            <w:r w:rsidRPr="00074211">
              <w:t>1302</w:t>
            </w:r>
          </w:p>
        </w:tc>
        <w:tc>
          <w:tcPr>
            <w:tcW w:w="7650" w:type="dxa"/>
            <w:vAlign w:val="center"/>
          </w:tcPr>
          <w:p w14:paraId="1B12DC64" w14:textId="77DF9B27" w:rsidR="004B4A12" w:rsidRPr="00E60D07" w:rsidRDefault="004B4A12" w:rsidP="004B4A12">
            <w:pPr>
              <w:rPr>
                <w:rFonts w:eastAsia="Times New Roman" w:cs="Arial"/>
              </w:rPr>
            </w:pPr>
            <w:r w:rsidRPr="00074211">
              <w:t>Locate hazardous warning information.</w:t>
            </w:r>
          </w:p>
        </w:tc>
        <w:tc>
          <w:tcPr>
            <w:tcW w:w="1620" w:type="dxa"/>
            <w:vAlign w:val="center"/>
          </w:tcPr>
          <w:p w14:paraId="3D9DAA9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3029928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87DEE92" w14:textId="129C405F" w:rsidR="004B4A12" w:rsidRPr="00E60D07" w:rsidRDefault="004B4A12" w:rsidP="004B4A12">
            <w:pPr>
              <w:rPr>
                <w:rFonts w:eastAsia="Times New Roman" w:cs="Arial"/>
              </w:rPr>
            </w:pPr>
            <w:r w:rsidRPr="00074211">
              <w:t>1303</w:t>
            </w:r>
          </w:p>
        </w:tc>
        <w:tc>
          <w:tcPr>
            <w:tcW w:w="7650" w:type="dxa"/>
            <w:vAlign w:val="center"/>
          </w:tcPr>
          <w:p w14:paraId="22361F92" w14:textId="2E7A4B05" w:rsidR="004B4A12" w:rsidRPr="00E60D07" w:rsidRDefault="004B4A12" w:rsidP="004B4A12">
            <w:pPr>
              <w:rPr>
                <w:rFonts w:eastAsia="Times New Roman" w:cs="Arial"/>
              </w:rPr>
            </w:pPr>
            <w:r w:rsidRPr="00074211">
              <w:t xml:space="preserve">Select and inspect personal protection equipment (PPE). </w:t>
            </w:r>
          </w:p>
        </w:tc>
        <w:tc>
          <w:tcPr>
            <w:tcW w:w="1620" w:type="dxa"/>
            <w:vAlign w:val="center"/>
          </w:tcPr>
          <w:p w14:paraId="1165F74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6CC2FEA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5BA6728" w14:textId="2D02FB4E" w:rsidR="004B4A12" w:rsidRPr="001F72A9" w:rsidRDefault="004B4A12" w:rsidP="004B4A12">
            <w:r w:rsidRPr="00074211">
              <w:t>1304</w:t>
            </w:r>
          </w:p>
        </w:tc>
        <w:tc>
          <w:tcPr>
            <w:tcW w:w="7650" w:type="dxa"/>
            <w:vAlign w:val="center"/>
          </w:tcPr>
          <w:p w14:paraId="5B1411EB" w14:textId="639C0D7F" w:rsidR="004B4A12" w:rsidRPr="001F72A9" w:rsidRDefault="004B4A12" w:rsidP="004B4A12">
            <w:r w:rsidRPr="00074211">
              <w:t xml:space="preserve">Demonstrate safe painting practices. </w:t>
            </w:r>
          </w:p>
        </w:tc>
        <w:tc>
          <w:tcPr>
            <w:tcW w:w="1620" w:type="dxa"/>
            <w:vAlign w:val="center"/>
          </w:tcPr>
          <w:p w14:paraId="2C003A8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1A24635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124A1F4" w14:textId="52CFF203" w:rsidR="004B4A12" w:rsidRPr="00C30DD1" w:rsidRDefault="004B4A12" w:rsidP="004B4A12">
            <w:r w:rsidRPr="00074211">
              <w:t>1305</w:t>
            </w:r>
          </w:p>
        </w:tc>
        <w:tc>
          <w:tcPr>
            <w:tcW w:w="7650" w:type="dxa"/>
            <w:vAlign w:val="center"/>
          </w:tcPr>
          <w:p w14:paraId="2566005C" w14:textId="035881D3" w:rsidR="004B4A12" w:rsidRPr="00C30DD1" w:rsidRDefault="004B4A12" w:rsidP="004B4A12">
            <w:r w:rsidRPr="00074211">
              <w:t xml:space="preserve">Identify personal health and safety hazards. </w:t>
            </w:r>
          </w:p>
        </w:tc>
        <w:tc>
          <w:tcPr>
            <w:tcW w:w="1620" w:type="dxa"/>
            <w:vAlign w:val="center"/>
          </w:tcPr>
          <w:p w14:paraId="5528807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D64F0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ED36078" w14:textId="6D5500E5" w:rsidR="001314D6" w:rsidRDefault="001314D6"/>
    <w:p w14:paraId="191B0C82" w14:textId="4CCA735F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4B4A12">
        <w:t>Automotive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CD6E6B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014EA4E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B405E71" w14:textId="3B65A1C0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>1401</w:t>
            </w:r>
          </w:p>
        </w:tc>
        <w:tc>
          <w:tcPr>
            <w:tcW w:w="7650" w:type="dxa"/>
            <w:vAlign w:val="center"/>
          </w:tcPr>
          <w:p w14:paraId="4F73FA47" w14:textId="70370204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 xml:space="preserve">Describe the difference between paint systems (water borne, solvent, multi-stage). 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40061C5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117F2ED" w14:textId="28D34D3A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>1402</w:t>
            </w:r>
          </w:p>
        </w:tc>
        <w:tc>
          <w:tcPr>
            <w:tcW w:w="7650" w:type="dxa"/>
            <w:vAlign w:val="center"/>
          </w:tcPr>
          <w:p w14:paraId="4ECF47DD" w14:textId="3E911DB9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 xml:space="preserve">Describe </w:t>
            </w:r>
            <w:r w:rsidR="004C07B2" w:rsidRPr="00A67653">
              <w:t xml:space="preserve">causes and cures </w:t>
            </w:r>
            <w:r w:rsidR="004C07B2">
              <w:t xml:space="preserve">of </w:t>
            </w:r>
            <w:r w:rsidRPr="00A67653">
              <w:t>paint defects.</w:t>
            </w:r>
          </w:p>
        </w:tc>
        <w:tc>
          <w:tcPr>
            <w:tcW w:w="1620" w:type="dxa"/>
            <w:vAlign w:val="center"/>
          </w:tcPr>
          <w:p w14:paraId="0104BF75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4A2410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57ABCCB" w14:textId="1D76909C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>1403</w:t>
            </w:r>
          </w:p>
        </w:tc>
        <w:tc>
          <w:tcPr>
            <w:tcW w:w="7650" w:type="dxa"/>
            <w:vAlign w:val="center"/>
          </w:tcPr>
          <w:p w14:paraId="10A97EEE" w14:textId="6E6CE1E0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 xml:space="preserve">Identify various undercoats. </w:t>
            </w:r>
          </w:p>
        </w:tc>
        <w:tc>
          <w:tcPr>
            <w:tcW w:w="1620" w:type="dxa"/>
            <w:vAlign w:val="center"/>
          </w:tcPr>
          <w:p w14:paraId="5177395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6EEC04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FA60948" w14:textId="59753234" w:rsidR="004B4A12" w:rsidRPr="001F72A9" w:rsidRDefault="004B4A12" w:rsidP="004B4A12">
            <w:r w:rsidRPr="00A67653">
              <w:t>1404</w:t>
            </w:r>
          </w:p>
        </w:tc>
        <w:tc>
          <w:tcPr>
            <w:tcW w:w="7650" w:type="dxa"/>
            <w:vAlign w:val="center"/>
          </w:tcPr>
          <w:p w14:paraId="6FBED151" w14:textId="14AC3990" w:rsidR="004B4A12" w:rsidRPr="001F72A9" w:rsidRDefault="004B4A12" w:rsidP="004B4A12">
            <w:r w:rsidRPr="00A67653">
              <w:t xml:space="preserve">Identify various topcoats (single stage, basecoat/clearcoat, </w:t>
            </w:r>
            <w:proofErr w:type="spellStart"/>
            <w:r w:rsidRPr="00A67653">
              <w:t>tricoat</w:t>
            </w:r>
            <w:proofErr w:type="spellEnd"/>
            <w:r w:rsidRPr="00A67653">
              <w:t xml:space="preserve">, </w:t>
            </w:r>
            <w:proofErr w:type="spellStart"/>
            <w:r w:rsidRPr="00A67653">
              <w:t>quadcoat</w:t>
            </w:r>
            <w:proofErr w:type="spellEnd"/>
            <w:r w:rsidRPr="00A67653">
              <w:t>).</w:t>
            </w:r>
          </w:p>
        </w:tc>
        <w:tc>
          <w:tcPr>
            <w:tcW w:w="1620" w:type="dxa"/>
            <w:vAlign w:val="center"/>
          </w:tcPr>
          <w:p w14:paraId="0670F92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31F47DB5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4B4A12">
        <w:t xml:space="preserve">Surface </w:t>
      </w:r>
      <w:r w:rsidR="00E80B9D">
        <w:t>Prepa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235D18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746C51CB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8C85B6D" w14:textId="4CF11AC7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1501</w:t>
            </w:r>
          </w:p>
        </w:tc>
        <w:tc>
          <w:tcPr>
            <w:tcW w:w="7650" w:type="dxa"/>
            <w:vAlign w:val="center"/>
          </w:tcPr>
          <w:p w14:paraId="69684986" w14:textId="1E4953A6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Demonstrate proper steps to pre-wash entire vehicle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9801D08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A8ADABE" w14:textId="62769C96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1502</w:t>
            </w:r>
          </w:p>
        </w:tc>
        <w:tc>
          <w:tcPr>
            <w:tcW w:w="7650" w:type="dxa"/>
            <w:vAlign w:val="center"/>
          </w:tcPr>
          <w:p w14:paraId="3BF6B0EC" w14:textId="7ADE8119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Use wax and grease remover.</w:t>
            </w:r>
          </w:p>
        </w:tc>
        <w:tc>
          <w:tcPr>
            <w:tcW w:w="1620" w:type="dxa"/>
            <w:vAlign w:val="center"/>
          </w:tcPr>
          <w:p w14:paraId="01EE17F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4EA1DFF1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2E6C64D" w14:textId="686EFA2A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1503</w:t>
            </w:r>
          </w:p>
        </w:tc>
        <w:tc>
          <w:tcPr>
            <w:tcW w:w="7650" w:type="dxa"/>
            <w:vAlign w:val="center"/>
          </w:tcPr>
          <w:p w14:paraId="2A523E55" w14:textId="3C84E843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Demonstrate proper use of sanding and featheredging techniques.</w:t>
            </w:r>
          </w:p>
        </w:tc>
        <w:tc>
          <w:tcPr>
            <w:tcW w:w="1620" w:type="dxa"/>
            <w:vAlign w:val="center"/>
          </w:tcPr>
          <w:p w14:paraId="302E0BD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63CE54CD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3190D93" w14:textId="14600C91" w:rsidR="00E80B9D" w:rsidRPr="001F72A9" w:rsidRDefault="00E80B9D" w:rsidP="00E80B9D">
            <w:r w:rsidRPr="00465112">
              <w:t>1504</w:t>
            </w:r>
          </w:p>
        </w:tc>
        <w:tc>
          <w:tcPr>
            <w:tcW w:w="7650" w:type="dxa"/>
            <w:vAlign w:val="center"/>
          </w:tcPr>
          <w:p w14:paraId="632A7EE4" w14:textId="26F53D70" w:rsidR="00E80B9D" w:rsidRPr="001F72A9" w:rsidRDefault="00E80B9D" w:rsidP="00E80B9D">
            <w:r w:rsidRPr="00465112">
              <w:t>Wet</w:t>
            </w:r>
            <w:r w:rsidR="004C07B2">
              <w:t>,</w:t>
            </w:r>
            <w:r w:rsidRPr="00465112">
              <w:t xml:space="preserve"> sand</w:t>
            </w:r>
            <w:r w:rsidR="004C07B2">
              <w:t>,</w:t>
            </w:r>
            <w:r w:rsidRPr="00465112">
              <w:t xml:space="preserve"> and featheredge.</w:t>
            </w:r>
          </w:p>
        </w:tc>
        <w:tc>
          <w:tcPr>
            <w:tcW w:w="1620" w:type="dxa"/>
            <w:vAlign w:val="center"/>
          </w:tcPr>
          <w:p w14:paraId="7052DD6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115ADB1A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D981BA1" w14:textId="2DD76662" w:rsidR="00E80B9D" w:rsidRPr="001F72A9" w:rsidRDefault="00E80B9D" w:rsidP="00E80B9D">
            <w:r w:rsidRPr="00465112">
              <w:t>1505</w:t>
            </w:r>
          </w:p>
        </w:tc>
        <w:tc>
          <w:tcPr>
            <w:tcW w:w="7650" w:type="dxa"/>
            <w:vAlign w:val="center"/>
          </w:tcPr>
          <w:p w14:paraId="4F68E38D" w14:textId="255264B9" w:rsidR="00E80B9D" w:rsidRPr="001F72A9" w:rsidRDefault="00E80B9D" w:rsidP="00E80B9D">
            <w:r w:rsidRPr="00465112">
              <w:t>RESERVED</w:t>
            </w:r>
          </w:p>
        </w:tc>
        <w:tc>
          <w:tcPr>
            <w:tcW w:w="1620" w:type="dxa"/>
            <w:vAlign w:val="center"/>
          </w:tcPr>
          <w:p w14:paraId="05EE800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1E9299F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5E0468E" w14:textId="369F2888" w:rsidR="00E80B9D" w:rsidRPr="00984785" w:rsidRDefault="00E80B9D" w:rsidP="00E80B9D">
            <w:r w:rsidRPr="00465112">
              <w:t>1506</w:t>
            </w:r>
          </w:p>
        </w:tc>
        <w:tc>
          <w:tcPr>
            <w:tcW w:w="7650" w:type="dxa"/>
            <w:vAlign w:val="center"/>
          </w:tcPr>
          <w:p w14:paraId="27FF7B32" w14:textId="2E3D3A00" w:rsidR="00E80B9D" w:rsidRPr="00984785" w:rsidRDefault="00E80B9D" w:rsidP="00E80B9D">
            <w:r w:rsidRPr="00465112">
              <w:t>Locate and obtain the vehicle paint code.</w:t>
            </w:r>
          </w:p>
        </w:tc>
        <w:tc>
          <w:tcPr>
            <w:tcW w:w="1620" w:type="dxa"/>
            <w:vAlign w:val="center"/>
          </w:tcPr>
          <w:p w14:paraId="0F25FD3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A9E056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4B29290" w14:textId="7A3A580C" w:rsidR="00E80B9D" w:rsidRPr="00984785" w:rsidRDefault="00E80B9D" w:rsidP="00E80B9D">
            <w:r w:rsidRPr="00465112">
              <w:t>1507</w:t>
            </w:r>
          </w:p>
        </w:tc>
        <w:tc>
          <w:tcPr>
            <w:tcW w:w="7650" w:type="dxa"/>
            <w:vAlign w:val="center"/>
          </w:tcPr>
          <w:p w14:paraId="21AD6C8B" w14:textId="55C80C17" w:rsidR="00E80B9D" w:rsidRPr="00984785" w:rsidRDefault="00E80B9D" w:rsidP="00E80B9D">
            <w:r w:rsidRPr="00465112">
              <w:t>Apply undercoats.</w:t>
            </w:r>
          </w:p>
        </w:tc>
        <w:tc>
          <w:tcPr>
            <w:tcW w:w="1620" w:type="dxa"/>
            <w:vAlign w:val="center"/>
          </w:tcPr>
          <w:p w14:paraId="1529C44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CFB9745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0252647" w14:textId="5D79D233" w:rsidR="00E80B9D" w:rsidRPr="00984785" w:rsidRDefault="00E80B9D" w:rsidP="00E80B9D">
            <w:r w:rsidRPr="00465112">
              <w:t>1508</w:t>
            </w:r>
          </w:p>
        </w:tc>
        <w:tc>
          <w:tcPr>
            <w:tcW w:w="7650" w:type="dxa"/>
            <w:vAlign w:val="center"/>
          </w:tcPr>
          <w:p w14:paraId="6C3A3A8C" w14:textId="03239F75" w:rsidR="00E80B9D" w:rsidRPr="00984785" w:rsidRDefault="00E80B9D" w:rsidP="00E80B9D">
            <w:r w:rsidRPr="00465112">
              <w:t>Prepare panels for blending.</w:t>
            </w:r>
          </w:p>
        </w:tc>
        <w:tc>
          <w:tcPr>
            <w:tcW w:w="1620" w:type="dxa"/>
            <w:vAlign w:val="center"/>
          </w:tcPr>
          <w:p w14:paraId="10E4F50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4CBD1AF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1AC5F42" w14:textId="08A8F7CA" w:rsidR="00E80B9D" w:rsidRPr="00A470A9" w:rsidRDefault="00E80B9D" w:rsidP="00E80B9D">
            <w:r w:rsidRPr="00465112">
              <w:t>1509</w:t>
            </w:r>
          </w:p>
        </w:tc>
        <w:tc>
          <w:tcPr>
            <w:tcW w:w="7650" w:type="dxa"/>
            <w:vAlign w:val="center"/>
          </w:tcPr>
          <w:p w14:paraId="7CCF526C" w14:textId="5536C146" w:rsidR="00E80B9D" w:rsidRPr="00A470A9" w:rsidRDefault="00E80B9D" w:rsidP="00E80B9D">
            <w:r w:rsidRPr="00465112">
              <w:t>RESERVED</w:t>
            </w:r>
          </w:p>
        </w:tc>
        <w:tc>
          <w:tcPr>
            <w:tcW w:w="1620" w:type="dxa"/>
            <w:vAlign w:val="center"/>
          </w:tcPr>
          <w:p w14:paraId="3899E55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00B21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E9987A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5BB1A9C" w14:textId="30A17070" w:rsidR="00E80B9D" w:rsidRPr="00A470A9" w:rsidRDefault="00E80B9D" w:rsidP="00E80B9D">
            <w:r w:rsidRPr="00465112">
              <w:t>1510</w:t>
            </w:r>
          </w:p>
        </w:tc>
        <w:tc>
          <w:tcPr>
            <w:tcW w:w="7650" w:type="dxa"/>
            <w:vAlign w:val="center"/>
          </w:tcPr>
          <w:p w14:paraId="75F8853F" w14:textId="3C635753" w:rsidR="00E80B9D" w:rsidRPr="00A470A9" w:rsidRDefault="00E80B9D" w:rsidP="00E80B9D">
            <w:r w:rsidRPr="00465112">
              <w:t xml:space="preserve">Identify masking materials. </w:t>
            </w:r>
          </w:p>
        </w:tc>
        <w:tc>
          <w:tcPr>
            <w:tcW w:w="1620" w:type="dxa"/>
            <w:vAlign w:val="center"/>
          </w:tcPr>
          <w:p w14:paraId="5A1CB30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0CF82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29666BD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2D83D42" w14:textId="4A19CE70" w:rsidR="00E80B9D" w:rsidRPr="00A470A9" w:rsidRDefault="00E80B9D" w:rsidP="00E80B9D">
            <w:r w:rsidRPr="00465112">
              <w:t>1511</w:t>
            </w:r>
          </w:p>
        </w:tc>
        <w:tc>
          <w:tcPr>
            <w:tcW w:w="7650" w:type="dxa"/>
            <w:vAlign w:val="center"/>
          </w:tcPr>
          <w:p w14:paraId="1CB300BE" w14:textId="5B117CDF" w:rsidR="00E80B9D" w:rsidRPr="00A470A9" w:rsidRDefault="00E80B9D" w:rsidP="00E80B9D">
            <w:r w:rsidRPr="00465112">
              <w:t>Perform masking.</w:t>
            </w:r>
          </w:p>
        </w:tc>
        <w:tc>
          <w:tcPr>
            <w:tcW w:w="1620" w:type="dxa"/>
            <w:vAlign w:val="center"/>
          </w:tcPr>
          <w:p w14:paraId="1A3044D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E3224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2F431DD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885DBEA" w14:textId="48F05D37" w:rsidR="00E80B9D" w:rsidRPr="00A470A9" w:rsidRDefault="00E80B9D" w:rsidP="00E80B9D">
            <w:r w:rsidRPr="00465112">
              <w:t>1512</w:t>
            </w:r>
          </w:p>
        </w:tc>
        <w:tc>
          <w:tcPr>
            <w:tcW w:w="7650" w:type="dxa"/>
            <w:vAlign w:val="center"/>
          </w:tcPr>
          <w:p w14:paraId="72527D37" w14:textId="4834D787" w:rsidR="00E80B9D" w:rsidRPr="00A470A9" w:rsidRDefault="00E80B9D" w:rsidP="00E80B9D">
            <w:r w:rsidRPr="00465112">
              <w:t>Select the appropriate abrasive.</w:t>
            </w:r>
          </w:p>
        </w:tc>
        <w:tc>
          <w:tcPr>
            <w:tcW w:w="1620" w:type="dxa"/>
            <w:vAlign w:val="center"/>
          </w:tcPr>
          <w:p w14:paraId="619AA5AF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D30A6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47A9A79" w14:textId="4D1F3B08" w:rsidR="001314D6" w:rsidRDefault="001314D6"/>
    <w:p w14:paraId="422875C0" w14:textId="253A2A68" w:rsidR="00703F5D" w:rsidRDefault="00703F5D"/>
    <w:p w14:paraId="4379A196" w14:textId="77777777" w:rsidR="00703F5D" w:rsidRDefault="00703F5D"/>
    <w:p w14:paraId="370A48B7" w14:textId="479C2519" w:rsidR="001314D6" w:rsidRDefault="001314D6" w:rsidP="001314D6">
      <w:pPr>
        <w:pStyle w:val="Heading2"/>
      </w:pPr>
      <w:r>
        <w:lastRenderedPageBreak/>
        <w:t>1</w:t>
      </w:r>
      <w:r w:rsidR="00D04192">
        <w:t>6</w:t>
      </w:r>
      <w:r>
        <w:t xml:space="preserve">00 </w:t>
      </w:r>
      <w:r w:rsidR="00E80B9D">
        <w:t>Refinishing Equipment and Paint Are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65F41DC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128E297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597AE1F" w14:textId="70E7C05A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1601</w:t>
            </w:r>
          </w:p>
        </w:tc>
        <w:tc>
          <w:tcPr>
            <w:tcW w:w="7650" w:type="dxa"/>
            <w:vAlign w:val="center"/>
          </w:tcPr>
          <w:p w14:paraId="76FF8777" w14:textId="5C9C46F6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Operate the spray booth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45682D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2DAB118" w14:textId="3019381F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1602</w:t>
            </w:r>
          </w:p>
        </w:tc>
        <w:tc>
          <w:tcPr>
            <w:tcW w:w="7650" w:type="dxa"/>
            <w:vAlign w:val="center"/>
          </w:tcPr>
          <w:p w14:paraId="4AC8DC41" w14:textId="32CF991A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Maintain the paint mixing area.</w:t>
            </w:r>
          </w:p>
        </w:tc>
        <w:tc>
          <w:tcPr>
            <w:tcW w:w="1620" w:type="dxa"/>
            <w:vAlign w:val="center"/>
          </w:tcPr>
          <w:p w14:paraId="16B6913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515EE324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5E61241" w14:textId="3B44D429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1603</w:t>
            </w:r>
          </w:p>
        </w:tc>
        <w:tc>
          <w:tcPr>
            <w:tcW w:w="7650" w:type="dxa"/>
            <w:vAlign w:val="center"/>
          </w:tcPr>
          <w:p w14:paraId="6656F82A" w14:textId="4606F07F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Set up, test</w:t>
            </w:r>
            <w:r w:rsidR="004C07B2">
              <w:t>,</w:t>
            </w:r>
            <w:r w:rsidRPr="00313F86">
              <w:t xml:space="preserve"> and adjust spray guns.</w:t>
            </w:r>
          </w:p>
        </w:tc>
        <w:tc>
          <w:tcPr>
            <w:tcW w:w="1620" w:type="dxa"/>
            <w:vAlign w:val="center"/>
          </w:tcPr>
          <w:p w14:paraId="317B581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C77D385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03CBE16" w14:textId="59665EB1" w:rsidR="00E80B9D" w:rsidRPr="001F72A9" w:rsidRDefault="00E80B9D" w:rsidP="00E80B9D">
            <w:r w:rsidRPr="00313F86">
              <w:t>1604</w:t>
            </w:r>
          </w:p>
        </w:tc>
        <w:tc>
          <w:tcPr>
            <w:tcW w:w="7650" w:type="dxa"/>
            <w:vAlign w:val="center"/>
          </w:tcPr>
          <w:p w14:paraId="75551BF2" w14:textId="36E1AAB3" w:rsidR="00E80B9D" w:rsidRPr="001F72A9" w:rsidRDefault="00E80B9D" w:rsidP="00E80B9D">
            <w:r w:rsidRPr="00313F86">
              <w:t>Inspect, clean, and determine conditions of spray guns and equipment.</w:t>
            </w:r>
          </w:p>
        </w:tc>
        <w:tc>
          <w:tcPr>
            <w:tcW w:w="1620" w:type="dxa"/>
            <w:vAlign w:val="center"/>
          </w:tcPr>
          <w:p w14:paraId="5D1DF77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66E2207E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BFA4425" w14:textId="636890F9" w:rsidR="00E80B9D" w:rsidRPr="001F72A9" w:rsidRDefault="00E80B9D" w:rsidP="00E80B9D">
            <w:r w:rsidRPr="00313F86">
              <w:t>1605</w:t>
            </w:r>
          </w:p>
        </w:tc>
        <w:tc>
          <w:tcPr>
            <w:tcW w:w="7650" w:type="dxa"/>
            <w:vAlign w:val="center"/>
          </w:tcPr>
          <w:p w14:paraId="7B152D6F" w14:textId="5AAD398E" w:rsidR="00E80B9D" w:rsidRPr="001F72A9" w:rsidRDefault="00E80B9D" w:rsidP="00E80B9D">
            <w:r w:rsidRPr="00313F86">
              <w:t>Select and use the National Institution of Safety and Health (NIOSH) approve</w:t>
            </w:r>
            <w:r w:rsidR="004C07B2">
              <w:t>d</w:t>
            </w:r>
            <w:r w:rsidRPr="00313F86">
              <w:t xml:space="preserve"> personal painting/refinishing respirator system.</w:t>
            </w:r>
          </w:p>
        </w:tc>
        <w:tc>
          <w:tcPr>
            <w:tcW w:w="1620" w:type="dxa"/>
            <w:vAlign w:val="center"/>
          </w:tcPr>
          <w:p w14:paraId="767CEE0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46A1A3E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E80B9D">
        <w:t>Refinish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2ABA85F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3DA6D0E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58F59D7A" w14:textId="35E420A1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1701</w:t>
            </w:r>
          </w:p>
        </w:tc>
        <w:tc>
          <w:tcPr>
            <w:tcW w:w="7650" w:type="dxa"/>
            <w:vAlign w:val="center"/>
          </w:tcPr>
          <w:p w14:paraId="61A73EF0" w14:textId="0E44F281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Prepare surface for topcoat system (degrease and tack)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CA85BB4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3AA2396" w14:textId="60C6F91E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1702</w:t>
            </w:r>
          </w:p>
        </w:tc>
        <w:tc>
          <w:tcPr>
            <w:tcW w:w="7650" w:type="dxa"/>
            <w:vAlign w:val="center"/>
          </w:tcPr>
          <w:p w14:paraId="71240542" w14:textId="31B3625C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Apply primer-sealer.</w:t>
            </w:r>
          </w:p>
        </w:tc>
        <w:tc>
          <w:tcPr>
            <w:tcW w:w="1620" w:type="dxa"/>
            <w:vAlign w:val="center"/>
          </w:tcPr>
          <w:p w14:paraId="0DEAB80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FB736D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1D30718" w14:textId="7B2DC4C0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1703</w:t>
            </w:r>
          </w:p>
        </w:tc>
        <w:tc>
          <w:tcPr>
            <w:tcW w:w="7650" w:type="dxa"/>
            <w:vAlign w:val="center"/>
          </w:tcPr>
          <w:p w14:paraId="77C40F17" w14:textId="67F16663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Apply single-stage finish.</w:t>
            </w:r>
          </w:p>
        </w:tc>
        <w:tc>
          <w:tcPr>
            <w:tcW w:w="1620" w:type="dxa"/>
            <w:vAlign w:val="center"/>
          </w:tcPr>
          <w:p w14:paraId="3783CA5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5E2B404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2BFB5CA" w14:textId="02ABCFBD" w:rsidR="00E80B9D" w:rsidRPr="001F72A9" w:rsidRDefault="00E80B9D" w:rsidP="00E80B9D">
            <w:r w:rsidRPr="00004FE3">
              <w:t>1704</w:t>
            </w:r>
          </w:p>
        </w:tc>
        <w:tc>
          <w:tcPr>
            <w:tcW w:w="7650" w:type="dxa"/>
            <w:vAlign w:val="center"/>
          </w:tcPr>
          <w:p w14:paraId="7FADDE92" w14:textId="7342121E" w:rsidR="00E80B9D" w:rsidRPr="001F72A9" w:rsidRDefault="00E80B9D" w:rsidP="00E80B9D">
            <w:r w:rsidRPr="00004FE3">
              <w:t>Apply basecoat/clearcoat finish.</w:t>
            </w:r>
          </w:p>
        </w:tc>
        <w:tc>
          <w:tcPr>
            <w:tcW w:w="1620" w:type="dxa"/>
            <w:vAlign w:val="center"/>
          </w:tcPr>
          <w:p w14:paraId="4C407F3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00DB4C3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DDF567B" w14:textId="48BDF911" w:rsidR="00E80B9D" w:rsidRPr="00C847BC" w:rsidRDefault="00E80B9D" w:rsidP="00E80B9D">
            <w:r w:rsidRPr="00004FE3">
              <w:t>1705</w:t>
            </w:r>
          </w:p>
        </w:tc>
        <w:tc>
          <w:tcPr>
            <w:tcW w:w="7650" w:type="dxa"/>
            <w:vAlign w:val="center"/>
          </w:tcPr>
          <w:p w14:paraId="6C0570DB" w14:textId="3B08D7DE" w:rsidR="00E80B9D" w:rsidRPr="00C847BC" w:rsidRDefault="00E80B9D" w:rsidP="00E80B9D">
            <w:r w:rsidRPr="00004FE3">
              <w:t>Describe the application of stone chip-resistant coating to lower body areas.</w:t>
            </w:r>
          </w:p>
        </w:tc>
        <w:tc>
          <w:tcPr>
            <w:tcW w:w="1620" w:type="dxa"/>
            <w:vAlign w:val="center"/>
          </w:tcPr>
          <w:p w14:paraId="27C77DC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301E7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37C7589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BE90C4C" w14:textId="5D4E3F8E" w:rsidR="00E80B9D" w:rsidRPr="00C847BC" w:rsidRDefault="00E80B9D" w:rsidP="00E80B9D">
            <w:r w:rsidRPr="00004FE3">
              <w:t>1706</w:t>
            </w:r>
          </w:p>
        </w:tc>
        <w:tc>
          <w:tcPr>
            <w:tcW w:w="7650" w:type="dxa"/>
            <w:vAlign w:val="center"/>
          </w:tcPr>
          <w:p w14:paraId="56898FB5" w14:textId="0556ADA4" w:rsidR="00E80B9D" w:rsidRPr="00C847BC" w:rsidRDefault="00E80B9D" w:rsidP="00E80B9D">
            <w:r w:rsidRPr="00004FE3">
              <w:t>Demonstrate paint manufacturer's mixing ratio when preparing paint products.</w:t>
            </w:r>
          </w:p>
        </w:tc>
        <w:tc>
          <w:tcPr>
            <w:tcW w:w="1620" w:type="dxa"/>
            <w:vAlign w:val="center"/>
          </w:tcPr>
          <w:p w14:paraId="765AF34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33296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56B279DC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B6E33">
        <w:t>B</w:t>
      </w:r>
      <w:r w:rsidR="00E80B9D">
        <w:t>lend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515A825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470CB10B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30BDAA9" w14:textId="4B099C04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1801</w:t>
            </w:r>
          </w:p>
        </w:tc>
        <w:tc>
          <w:tcPr>
            <w:tcW w:w="7650" w:type="dxa"/>
            <w:vAlign w:val="center"/>
          </w:tcPr>
          <w:p w14:paraId="78D03C2A" w14:textId="5476B569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24705F5A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CF0E051" w14:textId="31E3FA97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1802</w:t>
            </w:r>
          </w:p>
        </w:tc>
        <w:tc>
          <w:tcPr>
            <w:tcW w:w="7650" w:type="dxa"/>
            <w:vAlign w:val="center"/>
          </w:tcPr>
          <w:p w14:paraId="4FDA5DCA" w14:textId="3D5BF2F7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Blend basecoat/clearcoat finish.</w:t>
            </w:r>
          </w:p>
        </w:tc>
        <w:tc>
          <w:tcPr>
            <w:tcW w:w="1620" w:type="dxa"/>
            <w:vAlign w:val="center"/>
          </w:tcPr>
          <w:p w14:paraId="074CEA7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383F14C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606B2CD" w14:textId="7F22A6A1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1803</w:t>
            </w:r>
          </w:p>
        </w:tc>
        <w:tc>
          <w:tcPr>
            <w:tcW w:w="7650" w:type="dxa"/>
            <w:vAlign w:val="center"/>
          </w:tcPr>
          <w:p w14:paraId="4A06114D" w14:textId="3D739376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Tint and blend color coat.</w:t>
            </w:r>
          </w:p>
        </w:tc>
        <w:tc>
          <w:tcPr>
            <w:tcW w:w="1620" w:type="dxa"/>
            <w:vAlign w:val="center"/>
          </w:tcPr>
          <w:p w14:paraId="65D2A4F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7E546DC" w14:textId="1A71A02D" w:rsidR="001314D6" w:rsidRDefault="001314D6"/>
    <w:p w14:paraId="5E63EEC4" w14:textId="5BCFEC53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E80B9D">
        <w:t>Detai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A3C039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394BEB0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5AF2CD8" w14:textId="098A279E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1901</w:t>
            </w:r>
          </w:p>
        </w:tc>
        <w:tc>
          <w:tcPr>
            <w:tcW w:w="7650" w:type="dxa"/>
            <w:vAlign w:val="center"/>
          </w:tcPr>
          <w:p w14:paraId="5C585CFE" w14:textId="73C63816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Remove overspray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7E8EF8A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0843E0A" w14:textId="5FA116BD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1902</w:t>
            </w:r>
          </w:p>
        </w:tc>
        <w:tc>
          <w:tcPr>
            <w:tcW w:w="7650" w:type="dxa"/>
            <w:vAlign w:val="center"/>
          </w:tcPr>
          <w:p w14:paraId="5C4CDEF2" w14:textId="01EAE6F6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Clean exterior of vehicle.</w:t>
            </w:r>
          </w:p>
        </w:tc>
        <w:tc>
          <w:tcPr>
            <w:tcW w:w="1620" w:type="dxa"/>
            <w:vAlign w:val="center"/>
          </w:tcPr>
          <w:p w14:paraId="0C11D78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4781EF1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E3A8BE7" w14:textId="5E947899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1903</w:t>
            </w:r>
          </w:p>
        </w:tc>
        <w:tc>
          <w:tcPr>
            <w:tcW w:w="7650" w:type="dxa"/>
            <w:vAlign w:val="center"/>
          </w:tcPr>
          <w:p w14:paraId="6715DFAD" w14:textId="316E1A44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Clean interior of vehicle.</w:t>
            </w:r>
          </w:p>
        </w:tc>
        <w:tc>
          <w:tcPr>
            <w:tcW w:w="1620" w:type="dxa"/>
            <w:vAlign w:val="center"/>
          </w:tcPr>
          <w:p w14:paraId="4D32E9F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42BC2AB3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F47B36F" w14:textId="592B6580" w:rsidR="00E80B9D" w:rsidRPr="001F72A9" w:rsidRDefault="00E80B9D" w:rsidP="00E80B9D">
            <w:r w:rsidRPr="00795793">
              <w:t>1904</w:t>
            </w:r>
          </w:p>
        </w:tc>
        <w:tc>
          <w:tcPr>
            <w:tcW w:w="7650" w:type="dxa"/>
            <w:vAlign w:val="center"/>
          </w:tcPr>
          <w:p w14:paraId="4CBB5F6C" w14:textId="212DD226" w:rsidR="00E80B9D" w:rsidRPr="001F72A9" w:rsidRDefault="00E80B9D" w:rsidP="00E80B9D">
            <w:r w:rsidRPr="00795793">
              <w:t>Apply decals and stripes.</w:t>
            </w:r>
          </w:p>
        </w:tc>
        <w:tc>
          <w:tcPr>
            <w:tcW w:w="1620" w:type="dxa"/>
            <w:vAlign w:val="center"/>
          </w:tcPr>
          <w:p w14:paraId="4B48919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3125844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7BEFEFA" w14:textId="3A8EB16A" w:rsidR="00E80B9D" w:rsidRPr="001F72A9" w:rsidRDefault="00E80B9D" w:rsidP="00E80B9D">
            <w:r w:rsidRPr="00795793">
              <w:t>1905</w:t>
            </w:r>
          </w:p>
        </w:tc>
        <w:tc>
          <w:tcPr>
            <w:tcW w:w="7650" w:type="dxa"/>
            <w:vAlign w:val="center"/>
          </w:tcPr>
          <w:p w14:paraId="05489085" w14:textId="1AF763B2" w:rsidR="00E80B9D" w:rsidRPr="001F72A9" w:rsidRDefault="00E80B9D" w:rsidP="00E80B9D">
            <w:r w:rsidRPr="00795793">
              <w:t>Demonstrate color sanding and polishing techniques.</w:t>
            </w:r>
          </w:p>
        </w:tc>
        <w:tc>
          <w:tcPr>
            <w:tcW w:w="1620" w:type="dxa"/>
            <w:vAlign w:val="center"/>
          </w:tcPr>
          <w:p w14:paraId="4BDCEDA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1711300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7505191" w14:textId="7F6980EF" w:rsidR="00E80B9D" w:rsidRPr="001F72A9" w:rsidRDefault="00E80B9D" w:rsidP="00E80B9D">
            <w:r w:rsidRPr="00795793">
              <w:t>1906</w:t>
            </w:r>
          </w:p>
        </w:tc>
        <w:tc>
          <w:tcPr>
            <w:tcW w:w="7650" w:type="dxa"/>
            <w:vAlign w:val="center"/>
          </w:tcPr>
          <w:p w14:paraId="2F55DCE0" w14:textId="2847C9BD" w:rsidR="00E80B9D" w:rsidRPr="001F72A9" w:rsidRDefault="00E80B9D" w:rsidP="00E80B9D">
            <w:r w:rsidRPr="00795793">
              <w:t>Clean body openings.</w:t>
            </w:r>
          </w:p>
        </w:tc>
        <w:tc>
          <w:tcPr>
            <w:tcW w:w="1620" w:type="dxa"/>
            <w:vAlign w:val="center"/>
          </w:tcPr>
          <w:p w14:paraId="0C0755D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3DDA254D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96C4407" w14:textId="2BAF7510" w:rsidR="00E80B9D" w:rsidRPr="001F72A9" w:rsidRDefault="00E80B9D" w:rsidP="00E80B9D">
            <w:r w:rsidRPr="00795793">
              <w:t>1907</w:t>
            </w:r>
          </w:p>
        </w:tc>
        <w:tc>
          <w:tcPr>
            <w:tcW w:w="7650" w:type="dxa"/>
            <w:vAlign w:val="center"/>
          </w:tcPr>
          <w:p w14:paraId="197A7EF6" w14:textId="518A16BB" w:rsidR="00E80B9D" w:rsidRPr="001F72A9" w:rsidRDefault="00E80B9D" w:rsidP="00E80B9D">
            <w:r w:rsidRPr="00795793">
              <w:t>Clean exterior and interior glass surfaces.</w:t>
            </w:r>
          </w:p>
        </w:tc>
        <w:tc>
          <w:tcPr>
            <w:tcW w:w="1620" w:type="dxa"/>
            <w:vAlign w:val="center"/>
          </w:tcPr>
          <w:p w14:paraId="0B6562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4EFF9972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E80B9D">
        <w:t>Estimating Damage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2B31CD5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3D9BE8E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E794819" w14:textId="597A030E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2001</w:t>
            </w:r>
          </w:p>
        </w:tc>
        <w:tc>
          <w:tcPr>
            <w:tcW w:w="7650" w:type="dxa"/>
            <w:vAlign w:val="center"/>
          </w:tcPr>
          <w:p w14:paraId="7DCFC437" w14:textId="01DE3E41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Identify vehicle by vehicle identification number</w:t>
            </w:r>
            <w:r w:rsidR="004C07B2">
              <w:t xml:space="preserve"> (VIN</w:t>
            </w:r>
            <w:r w:rsidRPr="00C36A76">
              <w:t>)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31EBC6D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1419B8A" w14:textId="39FE81D7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2002</w:t>
            </w:r>
          </w:p>
        </w:tc>
        <w:tc>
          <w:tcPr>
            <w:tcW w:w="7650" w:type="dxa"/>
            <w:vAlign w:val="center"/>
          </w:tcPr>
          <w:p w14:paraId="6CF8BF84" w14:textId="54EAB0D5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 xml:space="preserve">Collect vehicle and customer data. </w:t>
            </w:r>
          </w:p>
        </w:tc>
        <w:tc>
          <w:tcPr>
            <w:tcW w:w="1620" w:type="dxa"/>
            <w:vAlign w:val="center"/>
          </w:tcPr>
          <w:p w14:paraId="1DD828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0FCD87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D391661" w14:textId="5F637BAB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2003</w:t>
            </w:r>
          </w:p>
        </w:tc>
        <w:tc>
          <w:tcPr>
            <w:tcW w:w="7650" w:type="dxa"/>
            <w:vAlign w:val="center"/>
          </w:tcPr>
          <w:p w14:paraId="521C5803" w14:textId="4EF73E65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Use collision estimating guides/estimating software.</w:t>
            </w:r>
          </w:p>
        </w:tc>
        <w:tc>
          <w:tcPr>
            <w:tcW w:w="1620" w:type="dxa"/>
            <w:vAlign w:val="center"/>
          </w:tcPr>
          <w:p w14:paraId="24693D9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8D49F0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F08D073" w14:textId="663D7137" w:rsidR="00E80B9D" w:rsidRPr="001F72A9" w:rsidRDefault="00E80B9D" w:rsidP="00E80B9D">
            <w:r w:rsidRPr="00C36A76">
              <w:t>2004</w:t>
            </w:r>
          </w:p>
        </w:tc>
        <w:tc>
          <w:tcPr>
            <w:tcW w:w="7650" w:type="dxa"/>
            <w:vAlign w:val="center"/>
          </w:tcPr>
          <w:p w14:paraId="1031C4B7" w14:textId="0762C183" w:rsidR="00E80B9D" w:rsidRPr="001F72A9" w:rsidRDefault="00E80B9D" w:rsidP="00E80B9D">
            <w:r w:rsidRPr="00C36A76">
              <w:t>Identify different types of vehicle damage (direct and indirect).</w:t>
            </w:r>
          </w:p>
        </w:tc>
        <w:tc>
          <w:tcPr>
            <w:tcW w:w="1620" w:type="dxa"/>
            <w:vAlign w:val="center"/>
          </w:tcPr>
          <w:p w14:paraId="605465F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5CF5C90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5FE4780C" w14:textId="787DF04F" w:rsidR="00E80B9D" w:rsidRPr="001F72A9" w:rsidRDefault="00E80B9D" w:rsidP="00E80B9D">
            <w:r w:rsidRPr="00C36A76">
              <w:t>2005</w:t>
            </w:r>
          </w:p>
        </w:tc>
        <w:tc>
          <w:tcPr>
            <w:tcW w:w="7650" w:type="dxa"/>
            <w:vAlign w:val="center"/>
          </w:tcPr>
          <w:p w14:paraId="5ADE5546" w14:textId="44CEC2E9" w:rsidR="00E80B9D" w:rsidRPr="001F72A9" w:rsidRDefault="00E80B9D" w:rsidP="00E80B9D">
            <w:r w:rsidRPr="00C36A76">
              <w:t>Indicate repair and replace decisions.</w:t>
            </w:r>
          </w:p>
        </w:tc>
        <w:tc>
          <w:tcPr>
            <w:tcW w:w="1620" w:type="dxa"/>
            <w:vAlign w:val="center"/>
          </w:tcPr>
          <w:p w14:paraId="1E7A545F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6BF46B5D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C350C1F" w14:textId="7CC0059A" w:rsidR="00E80B9D" w:rsidRPr="008D15A4" w:rsidRDefault="00E80B9D" w:rsidP="00E80B9D">
            <w:r w:rsidRPr="00C36A76">
              <w:t>2006</w:t>
            </w:r>
          </w:p>
        </w:tc>
        <w:tc>
          <w:tcPr>
            <w:tcW w:w="7650" w:type="dxa"/>
            <w:vAlign w:val="center"/>
          </w:tcPr>
          <w:p w14:paraId="0A1ECC6B" w14:textId="2FCD5B82" w:rsidR="00E80B9D" w:rsidRPr="008D15A4" w:rsidRDefault="00E80B9D" w:rsidP="00E80B9D">
            <w:r w:rsidRPr="00C36A76">
              <w:t xml:space="preserve">Prepare an estimate/repair </w:t>
            </w:r>
            <w:r w:rsidR="004C07B2">
              <w:t xml:space="preserve">and </w:t>
            </w:r>
            <w:r w:rsidRPr="00C36A76">
              <w:t xml:space="preserve">sequence/calculate repair costs/supplements. </w:t>
            </w:r>
          </w:p>
        </w:tc>
        <w:tc>
          <w:tcPr>
            <w:tcW w:w="1620" w:type="dxa"/>
            <w:vAlign w:val="center"/>
          </w:tcPr>
          <w:p w14:paraId="5A94DF7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4DB3B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0EF0BB64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28C9F5A" w14:textId="32F41D87" w:rsidR="00E80B9D" w:rsidRPr="008D15A4" w:rsidRDefault="00E80B9D" w:rsidP="00E80B9D">
            <w:r w:rsidRPr="00C36A76">
              <w:t>2007</w:t>
            </w:r>
          </w:p>
        </w:tc>
        <w:tc>
          <w:tcPr>
            <w:tcW w:w="7650" w:type="dxa"/>
            <w:vAlign w:val="center"/>
          </w:tcPr>
          <w:p w14:paraId="67C9DE57" w14:textId="3BE0088D" w:rsidR="00E80B9D" w:rsidRPr="008D15A4" w:rsidRDefault="00E80B9D" w:rsidP="00E80B9D">
            <w:r w:rsidRPr="00C36A76">
              <w:t>Explain the need for a pre-repair scan and post-repair scan of the vehicle computer.</w:t>
            </w:r>
          </w:p>
        </w:tc>
        <w:tc>
          <w:tcPr>
            <w:tcW w:w="1620" w:type="dxa"/>
            <w:vAlign w:val="center"/>
          </w:tcPr>
          <w:p w14:paraId="466394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90FD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2D8B75C2" w:rsidR="00D47433" w:rsidRDefault="00D47433" w:rsidP="00D47433">
      <w:pPr>
        <w:pStyle w:val="Heading2"/>
      </w:pPr>
      <w:bookmarkStart w:id="5" w:name="_Hlk72932641"/>
      <w:r>
        <w:t xml:space="preserve">2100 </w:t>
      </w:r>
      <w:r w:rsidR="00E80B9D">
        <w:t>Plastic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4B2E94BC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4D1B1EB3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4CAD837" w14:textId="6BDCD73D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t>2101</w:t>
            </w:r>
          </w:p>
        </w:tc>
        <w:tc>
          <w:tcPr>
            <w:tcW w:w="7650" w:type="dxa"/>
            <w:vAlign w:val="center"/>
          </w:tcPr>
          <w:p w14:paraId="34D57F90" w14:textId="5D02C289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t>Identify plastic to make repair decision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20F69D5E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475A813" w14:textId="3995DB44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lastRenderedPageBreak/>
              <w:t>2102</w:t>
            </w:r>
          </w:p>
        </w:tc>
        <w:tc>
          <w:tcPr>
            <w:tcW w:w="7650" w:type="dxa"/>
            <w:vAlign w:val="center"/>
          </w:tcPr>
          <w:p w14:paraId="50BD9BB8" w14:textId="1BFB1F2E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t>Use plastic repair methods (adhesives and welding).</w:t>
            </w:r>
          </w:p>
        </w:tc>
        <w:tc>
          <w:tcPr>
            <w:tcW w:w="1620" w:type="dxa"/>
            <w:vAlign w:val="center"/>
          </w:tcPr>
          <w:p w14:paraId="150BD23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D01FCBE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FFFEB0E" w14:textId="5AA51D07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t>2103</w:t>
            </w:r>
          </w:p>
        </w:tc>
        <w:tc>
          <w:tcPr>
            <w:tcW w:w="7650" w:type="dxa"/>
            <w:vAlign w:val="center"/>
          </w:tcPr>
          <w:p w14:paraId="07E93724" w14:textId="37191497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t xml:space="preserve">Repair plastics with two-part adhesives, with and without reinforcement. </w:t>
            </w:r>
          </w:p>
        </w:tc>
        <w:tc>
          <w:tcPr>
            <w:tcW w:w="1620" w:type="dxa"/>
            <w:vAlign w:val="center"/>
          </w:tcPr>
          <w:p w14:paraId="18F5210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6D8FE9D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049C9C6" w14:textId="6BB5BA31" w:rsidR="00E80B9D" w:rsidRPr="001F72A9" w:rsidRDefault="00E80B9D" w:rsidP="00E80B9D">
            <w:r w:rsidRPr="001E713B">
              <w:t>2104</w:t>
            </w:r>
          </w:p>
        </w:tc>
        <w:tc>
          <w:tcPr>
            <w:tcW w:w="7650" w:type="dxa"/>
            <w:vAlign w:val="center"/>
          </w:tcPr>
          <w:p w14:paraId="49CE6A5D" w14:textId="05EEBDD7" w:rsidR="00E80B9D" w:rsidRPr="001F72A9" w:rsidRDefault="00E80B9D" w:rsidP="00E80B9D">
            <w:r w:rsidRPr="001E713B">
              <w:t xml:space="preserve">Research recommended repair processes for bumper cover repair on </w:t>
            </w:r>
            <w:r w:rsidR="004C07B2" w:rsidRPr="00C75F3C">
              <w:t>Advance Driver Assistance System</w:t>
            </w:r>
            <w:r w:rsidR="004C07B2">
              <w:t xml:space="preserve"> (</w:t>
            </w:r>
            <w:r w:rsidRPr="001E713B">
              <w:t>ADAS</w:t>
            </w:r>
            <w:r w:rsidR="004C07B2">
              <w:t>)</w:t>
            </w:r>
            <w:r w:rsidRPr="001E713B">
              <w:t xml:space="preserve"> vehicles.</w:t>
            </w:r>
          </w:p>
        </w:tc>
        <w:tc>
          <w:tcPr>
            <w:tcW w:w="1620" w:type="dxa"/>
            <w:vAlign w:val="center"/>
          </w:tcPr>
          <w:p w14:paraId="0ED3412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7BBE2B53" w14:textId="303A7E1F" w:rsidR="00E80B9D" w:rsidRDefault="00E80B9D" w:rsidP="00E80B9D">
      <w:pPr>
        <w:pStyle w:val="Heading2"/>
      </w:pPr>
      <w:r>
        <w:t xml:space="preserve">2200 Restraint System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80B9D" w:rsidRPr="00E60D07" w14:paraId="427D7BFC" w14:textId="77777777" w:rsidTr="00A27C7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9910CA8" w14:textId="77777777" w:rsidR="00E80B9D" w:rsidRPr="00E60D07" w:rsidRDefault="00E80B9D" w:rsidP="00A27C7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C9F6C76" w14:textId="77777777" w:rsidR="00E80B9D" w:rsidRPr="00E60D07" w:rsidRDefault="00E80B9D" w:rsidP="00A27C7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B10C621" w14:textId="77777777" w:rsidR="00E80B9D" w:rsidRPr="00481622" w:rsidRDefault="00E80B9D" w:rsidP="00A27C7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8DC2F7" w14:textId="5914E789" w:rsidR="00E80B9D" w:rsidRPr="00E60D07" w:rsidRDefault="00E80B9D" w:rsidP="00A27C7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07B51B12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30A4EEF" w14:textId="60E4329E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2201</w:t>
            </w:r>
          </w:p>
        </w:tc>
        <w:tc>
          <w:tcPr>
            <w:tcW w:w="7650" w:type="dxa"/>
            <w:vAlign w:val="center"/>
          </w:tcPr>
          <w:p w14:paraId="1D82FF3E" w14:textId="3F23AFB1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Research auto manufacturers' recommended safety procedures to prevent accidental deployment of supplemental restraint systems.</w:t>
            </w:r>
          </w:p>
        </w:tc>
        <w:tc>
          <w:tcPr>
            <w:tcW w:w="1620" w:type="dxa"/>
            <w:vAlign w:val="center"/>
            <w:hideMark/>
          </w:tcPr>
          <w:p w14:paraId="4586ADE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AC9B86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832912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9DC437A" w14:textId="4D5BB7CD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2202</w:t>
            </w:r>
          </w:p>
        </w:tc>
        <w:tc>
          <w:tcPr>
            <w:tcW w:w="7650" w:type="dxa"/>
            <w:vAlign w:val="center"/>
          </w:tcPr>
          <w:p w14:paraId="2215732B" w14:textId="6DFB84A1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Identify supplemental restraint systems.</w:t>
            </w:r>
          </w:p>
        </w:tc>
        <w:tc>
          <w:tcPr>
            <w:tcW w:w="1620" w:type="dxa"/>
            <w:vAlign w:val="center"/>
          </w:tcPr>
          <w:p w14:paraId="2BEFF5E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FB9DBD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4FFBF61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6F86AA7" w14:textId="7DEE831A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2203</w:t>
            </w:r>
          </w:p>
        </w:tc>
        <w:tc>
          <w:tcPr>
            <w:tcW w:w="7650" w:type="dxa"/>
            <w:vAlign w:val="center"/>
          </w:tcPr>
          <w:p w14:paraId="53205372" w14:textId="2406B7B7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 xml:space="preserve">Remove and reinstall seat belt components. </w:t>
            </w:r>
          </w:p>
        </w:tc>
        <w:tc>
          <w:tcPr>
            <w:tcW w:w="1620" w:type="dxa"/>
            <w:vAlign w:val="center"/>
          </w:tcPr>
          <w:p w14:paraId="1A2E20E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6B0BAE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F517031" w14:textId="48D8932E" w:rsidR="00E80B9D" w:rsidRDefault="00E80B9D" w:rsidP="00E80B9D">
      <w:pPr>
        <w:pStyle w:val="Heading2"/>
      </w:pPr>
      <w:r>
        <w:t>2300 Advanced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80B9D" w:rsidRPr="00E60D07" w14:paraId="448CD2FB" w14:textId="77777777" w:rsidTr="00A27C7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49F3C5" w14:textId="77777777" w:rsidR="00E80B9D" w:rsidRPr="00E60D07" w:rsidRDefault="00E80B9D" w:rsidP="00A27C7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A19C308" w14:textId="77777777" w:rsidR="00E80B9D" w:rsidRPr="00E60D07" w:rsidRDefault="00E80B9D" w:rsidP="00A27C7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95BC420" w14:textId="77777777" w:rsidR="00E80B9D" w:rsidRPr="00481622" w:rsidRDefault="00E80B9D" w:rsidP="00A27C7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07FDEA3" w14:textId="26F1A811" w:rsidR="00E80B9D" w:rsidRPr="00E60D07" w:rsidRDefault="00E80B9D" w:rsidP="00A27C7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0D098E6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986B0C3" w14:textId="47911083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>2301</w:t>
            </w:r>
          </w:p>
        </w:tc>
        <w:tc>
          <w:tcPr>
            <w:tcW w:w="7650" w:type="dxa"/>
            <w:vAlign w:val="center"/>
          </w:tcPr>
          <w:p w14:paraId="6F381C60" w14:textId="19B14785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>Explain function and components of the Advance Driver Assistance System</w:t>
            </w:r>
            <w:r w:rsidR="004C07B2">
              <w:t xml:space="preserve"> (ADAS</w:t>
            </w:r>
            <w:r w:rsidRPr="00C75F3C">
              <w:t>)</w:t>
            </w:r>
            <w:r w:rsidR="004C07B2">
              <w:t>.</w:t>
            </w:r>
          </w:p>
        </w:tc>
        <w:tc>
          <w:tcPr>
            <w:tcW w:w="1620" w:type="dxa"/>
            <w:vAlign w:val="center"/>
            <w:hideMark/>
          </w:tcPr>
          <w:p w14:paraId="56A5928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F2FE1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4294C889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2A97A35" w14:textId="382BDA3E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>2302</w:t>
            </w:r>
          </w:p>
        </w:tc>
        <w:tc>
          <w:tcPr>
            <w:tcW w:w="7650" w:type="dxa"/>
            <w:vAlign w:val="center"/>
          </w:tcPr>
          <w:p w14:paraId="7AC22D33" w14:textId="5C651961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 xml:space="preserve">Describe precautions required when working on high voltage vehicles. </w:t>
            </w:r>
          </w:p>
        </w:tc>
        <w:tc>
          <w:tcPr>
            <w:tcW w:w="1620" w:type="dxa"/>
            <w:vAlign w:val="center"/>
          </w:tcPr>
          <w:p w14:paraId="064CF79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C30B4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E2D49" w14:textId="77777777" w:rsidR="00C11EF3" w:rsidRDefault="00C11EF3" w:rsidP="000733E4">
      <w:pPr>
        <w:spacing w:after="0" w:line="240" w:lineRule="auto"/>
      </w:pPr>
      <w:r>
        <w:separator/>
      </w:r>
    </w:p>
  </w:endnote>
  <w:endnote w:type="continuationSeparator" w:id="0">
    <w:p w14:paraId="6EEA4ABC" w14:textId="77777777" w:rsidR="00C11EF3" w:rsidRDefault="00C11EF3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1C2EEA5" w:rsidR="004B4A12" w:rsidRPr="00E80B9D" w:rsidRDefault="00E80B9D" w:rsidP="00B26305">
    <w:pPr>
      <w:pStyle w:val="Footer"/>
      <w:tabs>
        <w:tab w:val="clear" w:pos="9360"/>
        <w:tab w:val="right" w:pos="12690"/>
      </w:tabs>
    </w:pPr>
    <w:r w:rsidRPr="00E80B9D">
      <w:t xml:space="preserve">Autobody/Collision and Repair Technology/Technician CIP </w:t>
    </w:r>
    <w:proofErr w:type="gramStart"/>
    <w:r w:rsidRPr="00E80B9D">
      <w:t>47.0603</w:t>
    </w:r>
    <w:r w:rsidR="003519F2">
      <w:t xml:space="preserve">  POS</w:t>
    </w:r>
    <w:proofErr w:type="gramEnd"/>
    <w:r w:rsidR="003519F2">
      <w:t xml:space="preserve"> 09 Version E</w:t>
    </w:r>
    <w:r w:rsidR="00B26305">
      <w:tab/>
    </w:r>
    <w:r w:rsidR="00B26305">
      <w:fldChar w:fldCharType="begin"/>
    </w:r>
    <w:r w:rsidR="00B26305">
      <w:instrText xml:space="preserve"> PAGE   \* MERGEFORMAT </w:instrText>
    </w:r>
    <w:r w:rsidR="00B26305">
      <w:fldChar w:fldCharType="separate"/>
    </w:r>
    <w:r w:rsidR="00B26305">
      <w:rPr>
        <w:noProof/>
      </w:rPr>
      <w:t>1</w:t>
    </w:r>
    <w:r w:rsidR="00B2630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2ED18" w14:textId="77777777" w:rsidR="00C11EF3" w:rsidRDefault="00C11EF3" w:rsidP="000733E4">
      <w:pPr>
        <w:spacing w:after="0" w:line="240" w:lineRule="auto"/>
      </w:pPr>
      <w:r>
        <w:separator/>
      </w:r>
    </w:p>
  </w:footnote>
  <w:footnote w:type="continuationSeparator" w:id="0">
    <w:p w14:paraId="607A3BEB" w14:textId="77777777" w:rsidR="00C11EF3" w:rsidRDefault="00C11EF3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bookmarkStart w:id="14" w:name="_Hlk77719591"/>
  <w:bookmarkStart w:id="15" w:name="_Hlk77719592"/>
  <w:bookmarkStart w:id="16" w:name="_Hlk77719593"/>
  <w:bookmarkStart w:id="17" w:name="_Hlk77719594"/>
  <w:bookmarkStart w:id="18" w:name="_Hlk77719670"/>
  <w:bookmarkStart w:id="19" w:name="_Hlk77719671"/>
  <w:bookmarkStart w:id="20" w:name="_Hlk77719672"/>
  <w:bookmarkStart w:id="21" w:name="_Hlk77719673"/>
  <w:bookmarkStart w:id="22" w:name="_Hlk77719879"/>
  <w:bookmarkStart w:id="23" w:name="_Hlk77719880"/>
  <w:bookmarkStart w:id="24" w:name="_Hlk77719881"/>
  <w:bookmarkStart w:id="25" w:name="_Hlk77719882"/>
  <w:bookmarkStart w:id="26" w:name="_Hlk77720024"/>
  <w:bookmarkStart w:id="27" w:name="_Hlk77720025"/>
  <w:bookmarkStart w:id="28" w:name="_Hlk77720026"/>
  <w:bookmarkStart w:id="29" w:name="_Hlk77720027"/>
  <w:bookmarkStart w:id="30" w:name="_Hlk77720295"/>
  <w:bookmarkStart w:id="31" w:name="_Hlk77720296"/>
  <w:bookmarkStart w:id="32" w:name="_Hlk77720552"/>
  <w:bookmarkStart w:id="33" w:name="_Hlk77720553"/>
  <w:bookmarkStart w:id="34" w:name="_Hlk77720669"/>
  <w:bookmarkStart w:id="35" w:name="_Hlk77720670"/>
  <w:p w14:paraId="5DD08F34" w14:textId="77777777" w:rsidR="001A5393" w:rsidRPr="007A6840" w:rsidRDefault="001A5393" w:rsidP="001A5393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12AC90" wp14:editId="5872CEA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945CE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620DC105" w14:textId="77777777" w:rsidR="001A5393" w:rsidRDefault="001A53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83E83"/>
    <w:rsid w:val="001A152A"/>
    <w:rsid w:val="001A5393"/>
    <w:rsid w:val="001C5B5A"/>
    <w:rsid w:val="002146A6"/>
    <w:rsid w:val="00216F40"/>
    <w:rsid w:val="00217F98"/>
    <w:rsid w:val="00264B51"/>
    <w:rsid w:val="002A5F84"/>
    <w:rsid w:val="002B1EA8"/>
    <w:rsid w:val="0033180A"/>
    <w:rsid w:val="003519F2"/>
    <w:rsid w:val="003A2995"/>
    <w:rsid w:val="003A6945"/>
    <w:rsid w:val="003D27C2"/>
    <w:rsid w:val="003F39DD"/>
    <w:rsid w:val="00400CA6"/>
    <w:rsid w:val="00435A12"/>
    <w:rsid w:val="00481622"/>
    <w:rsid w:val="004B4A12"/>
    <w:rsid w:val="004C07B2"/>
    <w:rsid w:val="004C2A92"/>
    <w:rsid w:val="004D4EFE"/>
    <w:rsid w:val="005047EC"/>
    <w:rsid w:val="0050684F"/>
    <w:rsid w:val="00547C10"/>
    <w:rsid w:val="005D6BCE"/>
    <w:rsid w:val="006704EF"/>
    <w:rsid w:val="006E0583"/>
    <w:rsid w:val="006F2192"/>
    <w:rsid w:val="00703F5D"/>
    <w:rsid w:val="00716A8C"/>
    <w:rsid w:val="007206F4"/>
    <w:rsid w:val="007865A2"/>
    <w:rsid w:val="00793AD0"/>
    <w:rsid w:val="007C24CE"/>
    <w:rsid w:val="007C61CD"/>
    <w:rsid w:val="007F79E0"/>
    <w:rsid w:val="008033D8"/>
    <w:rsid w:val="008413AD"/>
    <w:rsid w:val="0085567E"/>
    <w:rsid w:val="008841DF"/>
    <w:rsid w:val="008E2F3F"/>
    <w:rsid w:val="008F6DD3"/>
    <w:rsid w:val="00922799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6305"/>
    <w:rsid w:val="00B27399"/>
    <w:rsid w:val="00B719D0"/>
    <w:rsid w:val="00B72255"/>
    <w:rsid w:val="00B82CCC"/>
    <w:rsid w:val="00BD2444"/>
    <w:rsid w:val="00BF6FDA"/>
    <w:rsid w:val="00C11EF3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0B9D"/>
    <w:rsid w:val="00E83B3B"/>
    <w:rsid w:val="00E95661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B9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1CB62E-3A60-4B63-B8B6-B0747B680EF6}"/>
</file>

<file path=customXml/itemProps3.xml><?xml version="1.0" encoding="utf-8"?>
<ds:datastoreItem xmlns:ds="http://schemas.openxmlformats.org/officeDocument/2006/customXml" ds:itemID="{31E9F937-024D-4EED-AFF0-0BF1E4B7ACDE}"/>
</file>

<file path=customXml/itemProps4.xml><?xml version="1.0" encoding="utf-8"?>
<ds:datastoreItem xmlns:ds="http://schemas.openxmlformats.org/officeDocument/2006/customXml" ds:itemID="{78365A47-D899-4BD3-B0ED-280560FD9BB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34</Words>
  <Characters>8174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7:00Z</dcterms:created>
  <dcterms:modified xsi:type="dcterms:W3CDTF">2021-08-03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